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2047EB" w14:textId="77777777" w:rsidR="00476122" w:rsidRDefault="00476122" w:rsidP="00476122">
      <w:pPr>
        <w:spacing w:after="0" w:line="240" w:lineRule="auto"/>
        <w:ind w:right="130"/>
        <w:jc w:val="center"/>
        <w:rPr>
          <w:rFonts w:ascii="Times New Roman" w:eastAsia="Times New Roman" w:hAnsi="Times New Roman" w:cs="Times New Roman"/>
          <w:b/>
          <w:bCs/>
          <w:color w:val="111111"/>
          <w:w w:val="111"/>
          <w:sz w:val="24"/>
          <w:szCs w:val="24"/>
        </w:rPr>
      </w:pPr>
      <w:r>
        <w:rPr>
          <w:noProof/>
        </w:rPr>
        <w:drawing>
          <wp:inline distT="0" distB="0" distL="0" distR="0" wp14:anchorId="7ABC6EE7" wp14:editId="29F79612">
            <wp:extent cx="2171700" cy="542925"/>
            <wp:effectExtent l="0" t="0" r="0" b="9525"/>
            <wp:docPr id="5" name="Picture 5" descr="Description: Description: Description: Description: Description: Description: Description: Description: Description: Description: cid:image002.png@01CE5313.7D6C59E0">
              <a:hlinkClick xmlns:a="http://schemas.openxmlformats.org/drawingml/2006/main" r:id="rId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Description: Description: Description: Description: Description: Description: Description: Description: cid:image002.png@01CE5313.7D6C59E0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3B94B" w14:textId="77777777" w:rsidR="00476122" w:rsidRDefault="00476122" w:rsidP="00476122">
      <w:pPr>
        <w:spacing w:after="0" w:line="240" w:lineRule="auto"/>
        <w:ind w:right="130"/>
        <w:jc w:val="center"/>
        <w:rPr>
          <w:rFonts w:ascii="Times New Roman" w:eastAsia="Times New Roman" w:hAnsi="Times New Roman" w:cs="Times New Roman"/>
          <w:b/>
          <w:bCs/>
          <w:color w:val="111111"/>
          <w:w w:val="111"/>
          <w:sz w:val="24"/>
          <w:szCs w:val="24"/>
        </w:rPr>
      </w:pPr>
    </w:p>
    <w:p w14:paraId="0C98518F" w14:textId="77777777" w:rsidR="00476122" w:rsidRPr="00CF1054" w:rsidRDefault="00476122" w:rsidP="00476122">
      <w:pPr>
        <w:spacing w:after="0" w:line="240" w:lineRule="auto"/>
        <w:jc w:val="center"/>
        <w:outlineLvl w:val="0"/>
      </w:pPr>
      <w:r w:rsidRPr="00CF1054">
        <w:t xml:space="preserve">Qatar </w:t>
      </w:r>
      <w:smartTag w:uri="urn:schemas-microsoft-com:office:smarttags" w:element="PlaceType">
        <w:r w:rsidRPr="00CF1054">
          <w:t>University</w:t>
        </w:r>
      </w:smartTag>
    </w:p>
    <w:p w14:paraId="4A7D9039" w14:textId="77777777" w:rsidR="00476122" w:rsidRDefault="00476122" w:rsidP="00476122">
      <w:pPr>
        <w:spacing w:after="0" w:line="240" w:lineRule="auto"/>
        <w:jc w:val="center"/>
        <w:outlineLvl w:val="0"/>
      </w:pPr>
      <w:r w:rsidRPr="00CF1054">
        <w:t>College of Engineering</w:t>
      </w:r>
    </w:p>
    <w:p w14:paraId="4E12BA2A" w14:textId="77777777" w:rsidR="00476122" w:rsidRPr="00CF1054" w:rsidRDefault="00476122" w:rsidP="00476122">
      <w:pPr>
        <w:spacing w:after="0" w:line="240" w:lineRule="auto"/>
        <w:jc w:val="center"/>
        <w:outlineLvl w:val="0"/>
      </w:pPr>
    </w:p>
    <w:p w14:paraId="3F7CC6D5" w14:textId="77777777" w:rsidR="00476122" w:rsidRDefault="00476122" w:rsidP="00476122">
      <w:pPr>
        <w:shd w:val="clear" w:color="auto" w:fill="FDE9D9" w:themeFill="accent6" w:themeFillTint="33"/>
        <w:spacing w:after="0" w:line="240" w:lineRule="auto"/>
        <w:jc w:val="center"/>
        <w:outlineLvl w:val="0"/>
      </w:pPr>
      <w:r w:rsidRPr="000605AF">
        <w:rPr>
          <w:highlight w:val="yellow"/>
        </w:rPr>
        <w:t>Department Name</w:t>
      </w:r>
    </w:p>
    <w:p w14:paraId="30E4B099" w14:textId="77777777" w:rsidR="00476122" w:rsidRDefault="00476122" w:rsidP="00476122">
      <w:pPr>
        <w:shd w:val="clear" w:color="auto" w:fill="FDE9D9" w:themeFill="accent6" w:themeFillTint="33"/>
        <w:spacing w:after="0" w:line="240" w:lineRule="auto"/>
        <w:jc w:val="center"/>
        <w:outlineLvl w:val="0"/>
      </w:pPr>
    </w:p>
    <w:p w14:paraId="5057A18B" w14:textId="77777777" w:rsidR="00476122" w:rsidRDefault="00476122" w:rsidP="00476122">
      <w:pPr>
        <w:shd w:val="clear" w:color="auto" w:fill="FDE9D9" w:themeFill="accent6" w:themeFillTint="33"/>
        <w:spacing w:line="360" w:lineRule="auto"/>
        <w:jc w:val="center"/>
        <w:outlineLvl w:val="0"/>
        <w:rPr>
          <w:rFonts w:ascii="Times New Roman" w:eastAsia="Times New Roman" w:hAnsi="Times New Roman" w:cs="Times New Roman"/>
          <w:color w:val="111111"/>
          <w:w w:val="111"/>
          <w:sz w:val="32"/>
          <w:szCs w:val="32"/>
        </w:rPr>
      </w:pPr>
      <w:r>
        <w:rPr>
          <w:b/>
          <w:sz w:val="28"/>
          <w:szCs w:val="28"/>
          <w:highlight w:val="yellow"/>
        </w:rPr>
        <w:t xml:space="preserve">_______-Program Name-________(Abbreviation) </w:t>
      </w:r>
      <w:r w:rsidRPr="000605AF">
        <w:rPr>
          <w:b/>
          <w:sz w:val="28"/>
          <w:szCs w:val="28"/>
          <w:highlight w:val="yellow"/>
        </w:rPr>
        <w:t>Progra</w:t>
      </w:r>
      <w:r>
        <w:rPr>
          <w:b/>
          <w:sz w:val="28"/>
          <w:szCs w:val="28"/>
          <w:highlight w:val="yellow"/>
        </w:rPr>
        <w:t>m</w:t>
      </w:r>
    </w:p>
    <w:p w14:paraId="4CDD21AB" w14:textId="77777777" w:rsidR="006807BC" w:rsidRDefault="00C04585" w:rsidP="00476122">
      <w:pPr>
        <w:spacing w:after="0" w:line="240" w:lineRule="auto"/>
        <w:ind w:right="130"/>
        <w:jc w:val="center"/>
        <w:rPr>
          <w:rFonts w:ascii="Times New Roman" w:eastAsia="Times New Roman" w:hAnsi="Times New Roman" w:cs="Times New Roman"/>
          <w:color w:val="111111"/>
          <w:w w:val="111"/>
          <w:sz w:val="32"/>
          <w:szCs w:val="32"/>
        </w:rPr>
      </w:pPr>
      <w:r w:rsidRPr="006133B6">
        <w:rPr>
          <w:rFonts w:ascii="Times New Roman" w:eastAsia="Times New Roman" w:hAnsi="Times New Roman" w:cs="Times New Roman"/>
          <w:color w:val="111111"/>
          <w:w w:val="111"/>
          <w:sz w:val="32"/>
          <w:szCs w:val="32"/>
        </w:rPr>
        <w:t>Questionnaire</w:t>
      </w:r>
      <w:r w:rsidR="006133B6" w:rsidRPr="006133B6">
        <w:rPr>
          <w:rFonts w:ascii="Times New Roman" w:eastAsia="Times New Roman" w:hAnsi="Times New Roman" w:cs="Times New Roman"/>
          <w:color w:val="111111"/>
          <w:sz w:val="32"/>
          <w:szCs w:val="32"/>
        </w:rPr>
        <w:t xml:space="preserve"> </w:t>
      </w:r>
      <w:r w:rsidR="006133B6">
        <w:rPr>
          <w:rFonts w:ascii="Times New Roman" w:eastAsia="Times New Roman" w:hAnsi="Times New Roman" w:cs="Times New Roman"/>
          <w:color w:val="111111"/>
          <w:sz w:val="32"/>
          <w:szCs w:val="32"/>
        </w:rPr>
        <w:t>for Exit</w:t>
      </w:r>
      <w:r w:rsidR="006133B6" w:rsidRPr="006133B6">
        <w:rPr>
          <w:rFonts w:ascii="Times New Roman" w:eastAsia="Times New Roman" w:hAnsi="Times New Roman" w:cs="Times New Roman"/>
          <w:color w:val="111111"/>
          <w:spacing w:val="15"/>
          <w:sz w:val="32"/>
          <w:szCs w:val="32"/>
        </w:rPr>
        <w:t xml:space="preserve"> </w:t>
      </w:r>
      <w:r w:rsidR="006133B6" w:rsidRPr="006133B6">
        <w:rPr>
          <w:rFonts w:ascii="Times New Roman" w:eastAsia="Times New Roman" w:hAnsi="Times New Roman" w:cs="Times New Roman"/>
          <w:color w:val="111111"/>
          <w:w w:val="111"/>
          <w:sz w:val="32"/>
          <w:szCs w:val="32"/>
        </w:rPr>
        <w:t>Student</w:t>
      </w:r>
    </w:p>
    <w:p w14:paraId="5A618499" w14:textId="77777777" w:rsidR="00476122" w:rsidRPr="006133B6" w:rsidRDefault="00476122" w:rsidP="00476122">
      <w:pPr>
        <w:spacing w:after="0" w:line="240" w:lineRule="auto"/>
        <w:ind w:right="13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A44F7A6" wp14:editId="62DD5D3D">
                <wp:simplePos x="0" y="0"/>
                <wp:positionH relativeFrom="column">
                  <wp:posOffset>-51758</wp:posOffset>
                </wp:positionH>
                <wp:positionV relativeFrom="paragraph">
                  <wp:posOffset>163099</wp:posOffset>
                </wp:positionV>
                <wp:extent cx="5805074" cy="0"/>
                <wp:effectExtent l="0" t="0" r="2476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07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5CEA463B" id="Straight Connector 6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1pt,12.85pt" to="453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" strokecolor="#40a7c2 [3048]"/>
            </w:pict>
          </mc:Fallback>
        </mc:AlternateContent>
      </w:r>
    </w:p>
    <w:p w14:paraId="2C07C34F" w14:textId="0C6F0D18" w:rsidR="006807BC" w:rsidRPr="006133B6" w:rsidRDefault="006133B6" w:rsidP="006A449A">
      <w:pPr>
        <w:tabs>
          <w:tab w:val="left" w:pos="1440"/>
          <w:tab w:val="left" w:pos="2430"/>
          <w:tab w:val="left" w:pos="3780"/>
          <w:tab w:val="left" w:pos="5040"/>
          <w:tab w:val="left" w:pos="6030"/>
          <w:tab w:val="left" w:pos="6930"/>
          <w:tab w:val="left" w:pos="7560"/>
          <w:tab w:val="left" w:pos="8280"/>
        </w:tabs>
        <w:spacing w:after="120" w:line="240" w:lineRule="auto"/>
        <w:ind w:right="-28"/>
        <w:rPr>
          <w:rFonts w:ascii="Times New Roman" w:eastAsia="Times New Roman" w:hAnsi="Times New Roman" w:cs="Times New Roman"/>
          <w:b/>
          <w:bCs/>
        </w:rPr>
      </w:pPr>
      <w:r w:rsidRPr="006A449A">
        <w:rPr>
          <w:rFonts w:ascii="Times New Roman" w:eastAsia="Times New Roman" w:hAnsi="Times New Roman" w:cs="Times New Roman"/>
          <w:b/>
          <w:bCs/>
          <w:color w:val="111111"/>
          <w:sz w:val="26"/>
          <w:szCs w:val="26"/>
        </w:rPr>
        <w:t>Semester</w:t>
      </w:r>
      <w:r w:rsidR="001A7DEB" w:rsidRPr="006A449A">
        <w:rPr>
          <w:rFonts w:ascii="Times New Roman" w:eastAsia="Times New Roman" w:hAnsi="Times New Roman" w:cs="Times New Roman"/>
          <w:b/>
          <w:bCs/>
          <w:color w:val="111111"/>
          <w:sz w:val="26"/>
          <w:szCs w:val="26"/>
        </w:rPr>
        <w:t>:</w:t>
      </w:r>
      <w:r w:rsidR="001A7DEB">
        <w:rPr>
          <w:rFonts w:ascii="Times New Roman" w:eastAsia="Times New Roman" w:hAnsi="Times New Roman" w:cs="Times New Roman"/>
          <w:color w:val="111111"/>
          <w:sz w:val="26"/>
          <w:szCs w:val="26"/>
        </w:rPr>
        <w:t xml:space="preserve"> </w:t>
      </w:r>
      <w:r w:rsidR="001A7DEB">
        <w:rPr>
          <w:rFonts w:ascii="Times New Roman" w:eastAsia="Times New Roman" w:hAnsi="Times New Roman" w:cs="Times New Roman"/>
          <w:b/>
          <w:bCs/>
          <w:color w:val="111111"/>
          <w:w w:val="109"/>
        </w:rPr>
        <w:t xml:space="preserve">       </w:t>
      </w:r>
      <w:r w:rsidR="001A7DEB" w:rsidRPr="006A449A">
        <w:rPr>
          <w:rFonts w:ascii="Times New Roman" w:eastAsia="Times New Roman" w:hAnsi="Times New Roman" w:cs="Times New Roman"/>
          <w:color w:val="111111"/>
          <w:w w:val="109"/>
          <w:sz w:val="32"/>
          <w:szCs w:val="32"/>
        </w:rPr>
        <w:sym w:font="Webdings" w:char="F063"/>
      </w:r>
      <w:r w:rsidR="001A7DEB" w:rsidRPr="006A449A">
        <w:rPr>
          <w:rFonts w:ascii="Times New Roman" w:eastAsia="Times New Roman" w:hAnsi="Times New Roman" w:cs="Times New Roman"/>
          <w:color w:val="111111"/>
          <w:w w:val="109"/>
          <w:sz w:val="26"/>
          <w:szCs w:val="26"/>
        </w:rPr>
        <w:t xml:space="preserve"> </w:t>
      </w:r>
      <w:r w:rsidR="00C04585" w:rsidRPr="006A449A">
        <w:rPr>
          <w:rFonts w:ascii="Times New Roman" w:eastAsia="Times New Roman" w:hAnsi="Times New Roman" w:cs="Times New Roman"/>
          <w:color w:val="111111"/>
        </w:rPr>
        <w:t>Fall</w:t>
      </w:r>
      <w:r w:rsidR="00C04585" w:rsidRPr="006A449A">
        <w:rPr>
          <w:rFonts w:ascii="Times New Roman" w:eastAsia="Times New Roman" w:hAnsi="Times New Roman" w:cs="Times New Roman"/>
          <w:color w:val="111111"/>
          <w:spacing w:val="-36"/>
        </w:rPr>
        <w:t xml:space="preserve"> </w:t>
      </w:r>
      <w:r w:rsidR="00C04585" w:rsidRPr="006A449A">
        <w:rPr>
          <w:rFonts w:ascii="Times New Roman" w:eastAsia="Times New Roman" w:hAnsi="Times New Roman" w:cs="Times New Roman"/>
          <w:color w:val="111111"/>
        </w:rPr>
        <w:tab/>
      </w:r>
      <w:r w:rsidR="001A7DEB" w:rsidRPr="006A449A">
        <w:rPr>
          <w:rFonts w:ascii="Times New Roman" w:eastAsia="Times New Roman" w:hAnsi="Times New Roman" w:cs="Times New Roman"/>
          <w:color w:val="111111"/>
        </w:rPr>
        <w:t xml:space="preserve">        </w:t>
      </w:r>
      <w:r w:rsidR="001A7DEB" w:rsidRPr="006A449A">
        <w:rPr>
          <w:rFonts w:ascii="Times New Roman" w:eastAsia="Times New Roman" w:hAnsi="Times New Roman" w:cs="Times New Roman"/>
          <w:color w:val="111111"/>
          <w:w w:val="109"/>
          <w:sz w:val="32"/>
          <w:szCs w:val="32"/>
        </w:rPr>
        <w:sym w:font="Webdings" w:char="F063"/>
      </w:r>
      <w:r w:rsidR="001A7DEB" w:rsidRPr="00435EEF">
        <w:rPr>
          <w:rFonts w:ascii="Times New Roman" w:eastAsia="Times New Roman" w:hAnsi="Times New Roman" w:cs="Times New Roman"/>
          <w:b/>
          <w:bCs/>
          <w:color w:val="111111"/>
          <w:w w:val="109"/>
          <w:sz w:val="26"/>
          <w:szCs w:val="26"/>
        </w:rPr>
        <w:t xml:space="preserve"> </w:t>
      </w:r>
      <w:r w:rsidR="00C04585" w:rsidRPr="006133B6">
        <w:rPr>
          <w:rFonts w:ascii="Times New Roman" w:eastAsia="Times New Roman" w:hAnsi="Times New Roman" w:cs="Times New Roman"/>
          <w:b/>
          <w:bCs/>
          <w:color w:val="111111"/>
          <w:w w:val="112"/>
        </w:rPr>
        <w:t>Spring</w:t>
      </w:r>
      <w:bookmarkStart w:id="0" w:name="_GoBack"/>
      <w:bookmarkEnd w:id="0"/>
      <w:r w:rsidR="00C04585" w:rsidRPr="006133B6">
        <w:rPr>
          <w:rFonts w:ascii="Times New Roman" w:eastAsia="Times New Roman" w:hAnsi="Times New Roman" w:cs="Times New Roman"/>
          <w:b/>
          <w:bCs/>
          <w:color w:val="111111"/>
        </w:rPr>
        <w:tab/>
      </w:r>
      <w:r w:rsidR="00C04585" w:rsidRPr="006133B6">
        <w:rPr>
          <w:rFonts w:ascii="Times New Roman" w:eastAsia="Times New Roman" w:hAnsi="Times New Roman" w:cs="Times New Roman"/>
          <w:b/>
          <w:bCs/>
          <w:color w:val="111111"/>
        </w:rPr>
        <w:tab/>
      </w:r>
      <w:r w:rsidR="001A7DEB">
        <w:rPr>
          <w:rFonts w:ascii="Times New Roman" w:eastAsia="Times New Roman" w:hAnsi="Times New Roman" w:cs="Times New Roman"/>
          <w:b/>
          <w:bCs/>
          <w:color w:val="111111"/>
        </w:rPr>
        <w:t xml:space="preserve"> Year:</w:t>
      </w:r>
      <w:r w:rsidR="001B4697">
        <w:rPr>
          <w:rFonts w:ascii="Times New Roman" w:eastAsia="Times New Roman" w:hAnsi="Times New Roman" w:cs="Times New Roman"/>
          <w:b/>
          <w:bCs/>
          <w:color w:val="111111"/>
          <w:spacing w:val="-20"/>
        </w:rPr>
        <w:tab/>
      </w:r>
    </w:p>
    <w:p w14:paraId="66DB4FB8" w14:textId="77777777" w:rsidR="00476122" w:rsidRPr="00476122" w:rsidRDefault="00476122" w:rsidP="00476122">
      <w:pPr>
        <w:spacing w:after="0" w:line="240" w:lineRule="auto"/>
        <w:jc w:val="both"/>
      </w:pPr>
      <w:r w:rsidRPr="00476122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14EE75E" wp14:editId="2B0EE4CE">
                <wp:simplePos x="0" y="0"/>
                <wp:positionH relativeFrom="column">
                  <wp:posOffset>-51435</wp:posOffset>
                </wp:positionH>
                <wp:positionV relativeFrom="paragraph">
                  <wp:posOffset>44186</wp:posOffset>
                </wp:positionV>
                <wp:extent cx="5805074" cy="0"/>
                <wp:effectExtent l="0" t="0" r="2476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07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4383E3D4" id="Straight Connector 7" o:spid="_x0000_s1026" style="position:absolute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05pt,3.5pt" to="453.0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" strokecolor="#40a7c2 [3048]"/>
            </w:pict>
          </mc:Fallback>
        </mc:AlternateContent>
      </w:r>
    </w:p>
    <w:p w14:paraId="068E2262" w14:textId="36A89268" w:rsidR="006807BC" w:rsidRPr="00476122" w:rsidRDefault="00544B52">
      <w:pPr>
        <w:jc w:val="both"/>
      </w:pPr>
      <w:r w:rsidRPr="00476122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1057E06" wp14:editId="1AC063C7">
                <wp:simplePos x="0" y="0"/>
                <wp:positionH relativeFrom="column">
                  <wp:posOffset>-54610</wp:posOffset>
                </wp:positionH>
                <wp:positionV relativeFrom="paragraph">
                  <wp:posOffset>1051560</wp:posOffset>
                </wp:positionV>
                <wp:extent cx="5804535" cy="0"/>
                <wp:effectExtent l="0" t="0" r="247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5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45C31D26" id="Straight Connector 9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3pt,82.8pt" to="452.75pt,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" strokecolor="#40a7c2 [3048]"/>
            </w:pict>
          </mc:Fallback>
        </mc:AlternateContent>
      </w:r>
      <w:r w:rsidR="00C04585" w:rsidRPr="00476122">
        <w:t xml:space="preserve">Please give us </w:t>
      </w:r>
      <w:r w:rsidR="00C91040">
        <w:t xml:space="preserve">your </w:t>
      </w:r>
      <w:r w:rsidR="00C04585" w:rsidRPr="00476122">
        <w:t xml:space="preserve">feedback on the following skills, abilities and attributes that are generally expected </w:t>
      </w:r>
      <w:r w:rsidR="00C91040">
        <w:t>from</w:t>
      </w:r>
      <w:r w:rsidR="00C91040" w:rsidRPr="00476122">
        <w:t xml:space="preserve"> </w:t>
      </w:r>
      <w:r w:rsidR="00C04585" w:rsidRPr="00476122">
        <w:t xml:space="preserve">engineering professionals. Base your responses on your total learning experience as an undergraduate student (i.e., course interactions with faculty and other students, </w:t>
      </w:r>
      <w:r w:rsidR="00476122" w:rsidRPr="00476122">
        <w:t>and</w:t>
      </w:r>
      <w:r w:rsidR="006133B6" w:rsidRPr="00476122">
        <w:t xml:space="preserve"> </w:t>
      </w:r>
      <w:r w:rsidR="00C04585" w:rsidRPr="00476122">
        <w:t>experience). Please feel free to use the space provided after each list to briefly</w:t>
      </w:r>
      <w:r w:rsidR="006133B6" w:rsidRPr="00476122">
        <w:t xml:space="preserve"> </w:t>
      </w:r>
      <w:r w:rsidR="00C04585" w:rsidRPr="00476122">
        <w:t>explain your responses, especially if you feel that your preparation was less than adequate.</w:t>
      </w:r>
    </w:p>
    <w:p w14:paraId="15C9C998" w14:textId="77777777" w:rsidR="006807BC" w:rsidRDefault="006807BC" w:rsidP="00476122">
      <w:pPr>
        <w:spacing w:after="0" w:line="240" w:lineRule="exact"/>
        <w:rPr>
          <w:sz w:val="24"/>
          <w:szCs w:val="24"/>
        </w:rPr>
      </w:pPr>
    </w:p>
    <w:p w14:paraId="79478456" w14:textId="77777777" w:rsidR="00476122" w:rsidRPr="00F46AF9" w:rsidRDefault="00544B52" w:rsidP="00544B52">
      <w:pPr>
        <w:jc w:val="both"/>
        <w:rPr>
          <w:b/>
          <w:bCs/>
        </w:rPr>
      </w:pPr>
      <w:r w:rsidRPr="00F46AF9">
        <w:rPr>
          <w:b/>
          <w:bCs/>
        </w:rPr>
        <w:t>A.</w:t>
      </w:r>
      <w:r w:rsidRPr="00F46AF9">
        <w:rPr>
          <w:b/>
          <w:bCs/>
        </w:rPr>
        <w:tab/>
      </w:r>
      <w:r w:rsidR="00476122" w:rsidRPr="00F46AF9">
        <w:rPr>
          <w:b/>
          <w:bCs/>
        </w:rPr>
        <w:t>Academic Level at the exit of the Student</w:t>
      </w:r>
    </w:p>
    <w:tbl>
      <w:tblPr>
        <w:tblStyle w:val="TableGrid"/>
        <w:tblW w:w="900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800"/>
        <w:gridCol w:w="1890"/>
        <w:gridCol w:w="1170"/>
        <w:gridCol w:w="1350"/>
        <w:gridCol w:w="1350"/>
        <w:gridCol w:w="1440"/>
      </w:tblGrid>
      <w:tr w:rsidR="00AE4764" w:rsidRPr="00F46AF9" w14:paraId="4A9566F6" w14:textId="77777777" w:rsidTr="00544B52">
        <w:trPr>
          <w:trHeight w:val="539"/>
        </w:trPr>
        <w:tc>
          <w:tcPr>
            <w:tcW w:w="1800" w:type="dxa"/>
          </w:tcPr>
          <w:p w14:paraId="47ACD951" w14:textId="77777777" w:rsidR="00AE4764" w:rsidRPr="00F46AF9" w:rsidRDefault="00AE4764" w:rsidP="00476122">
            <w:pPr>
              <w:rPr>
                <w:sz w:val="24"/>
                <w:szCs w:val="24"/>
              </w:rPr>
            </w:pPr>
            <w:r w:rsidRPr="00F46AF9">
              <w:rPr>
                <w:sz w:val="24"/>
                <w:szCs w:val="24"/>
              </w:rPr>
              <w:t>Credit hours earned at exit</w:t>
            </w:r>
          </w:p>
        </w:tc>
        <w:tc>
          <w:tcPr>
            <w:tcW w:w="1890" w:type="dxa"/>
          </w:tcPr>
          <w:p w14:paraId="4D19DEDA" w14:textId="77777777" w:rsidR="00AE4764" w:rsidRPr="00F46AF9" w:rsidRDefault="00AE4764" w:rsidP="00476122">
            <w:pPr>
              <w:jc w:val="center"/>
              <w:rPr>
                <w:sz w:val="28"/>
                <w:szCs w:val="28"/>
              </w:rPr>
            </w:pPr>
            <w:r w:rsidRPr="00F46AF9">
              <w:rPr>
                <w:sz w:val="28"/>
                <w:szCs w:val="28"/>
              </w:rPr>
              <w:t>O</w:t>
            </w:r>
          </w:p>
          <w:p w14:paraId="748736A5" w14:textId="77777777" w:rsidR="00AE4764" w:rsidRPr="00F46AF9" w:rsidRDefault="00AE4764" w:rsidP="00476122">
            <w:pPr>
              <w:ind w:left="10" w:right="-20"/>
              <w:jc w:val="center"/>
              <w:rPr>
                <w:sz w:val="24"/>
                <w:szCs w:val="24"/>
              </w:rPr>
            </w:pPr>
            <w:r w:rsidRPr="00F46AF9">
              <w:rPr>
                <w:sz w:val="24"/>
                <w:szCs w:val="24"/>
              </w:rPr>
              <w:t>Below 30</w:t>
            </w:r>
          </w:p>
        </w:tc>
        <w:tc>
          <w:tcPr>
            <w:tcW w:w="1170" w:type="dxa"/>
          </w:tcPr>
          <w:p w14:paraId="024855E6" w14:textId="77777777" w:rsidR="00AE4764" w:rsidRPr="00F46AF9" w:rsidRDefault="00AE4764" w:rsidP="00476122">
            <w:pPr>
              <w:jc w:val="center"/>
              <w:rPr>
                <w:sz w:val="28"/>
                <w:szCs w:val="28"/>
              </w:rPr>
            </w:pPr>
            <w:r w:rsidRPr="00F46AF9">
              <w:rPr>
                <w:sz w:val="28"/>
                <w:szCs w:val="28"/>
              </w:rPr>
              <w:t>O</w:t>
            </w:r>
          </w:p>
          <w:p w14:paraId="2C141912" w14:textId="77777777" w:rsidR="00AE4764" w:rsidRPr="00F46AF9" w:rsidRDefault="00AE4764" w:rsidP="00476122">
            <w:pPr>
              <w:jc w:val="center"/>
              <w:rPr>
                <w:sz w:val="24"/>
                <w:szCs w:val="24"/>
              </w:rPr>
            </w:pPr>
            <w:r w:rsidRPr="00F46AF9">
              <w:rPr>
                <w:sz w:val="24"/>
                <w:szCs w:val="24"/>
              </w:rPr>
              <w:t>31 - 65</w:t>
            </w:r>
          </w:p>
        </w:tc>
        <w:tc>
          <w:tcPr>
            <w:tcW w:w="1350" w:type="dxa"/>
          </w:tcPr>
          <w:p w14:paraId="1A128A15" w14:textId="77777777" w:rsidR="00AE4764" w:rsidRPr="00F46AF9" w:rsidRDefault="00AE4764" w:rsidP="00476122">
            <w:pPr>
              <w:jc w:val="center"/>
              <w:rPr>
                <w:sz w:val="28"/>
                <w:szCs w:val="28"/>
              </w:rPr>
            </w:pPr>
            <w:r w:rsidRPr="00F46AF9">
              <w:rPr>
                <w:sz w:val="28"/>
                <w:szCs w:val="28"/>
              </w:rPr>
              <w:t>O</w:t>
            </w:r>
          </w:p>
          <w:p w14:paraId="5447F722" w14:textId="77777777" w:rsidR="00AE4764" w:rsidRPr="00F46AF9" w:rsidRDefault="00AE4764" w:rsidP="00476122">
            <w:pPr>
              <w:jc w:val="center"/>
              <w:rPr>
                <w:sz w:val="24"/>
                <w:szCs w:val="24"/>
              </w:rPr>
            </w:pPr>
            <w:r w:rsidRPr="00F46AF9">
              <w:rPr>
                <w:sz w:val="24"/>
                <w:szCs w:val="24"/>
              </w:rPr>
              <w:t>66-100</w:t>
            </w:r>
          </w:p>
        </w:tc>
        <w:tc>
          <w:tcPr>
            <w:tcW w:w="1350" w:type="dxa"/>
          </w:tcPr>
          <w:p w14:paraId="67E0B355" w14:textId="77777777" w:rsidR="00AE4764" w:rsidRPr="00F46AF9" w:rsidRDefault="00AE4764" w:rsidP="00476122">
            <w:pPr>
              <w:jc w:val="center"/>
              <w:rPr>
                <w:sz w:val="28"/>
                <w:szCs w:val="28"/>
              </w:rPr>
            </w:pPr>
            <w:r w:rsidRPr="00F46AF9">
              <w:rPr>
                <w:sz w:val="28"/>
                <w:szCs w:val="28"/>
              </w:rPr>
              <w:t>O</w:t>
            </w:r>
          </w:p>
          <w:p w14:paraId="324CB7DE" w14:textId="77777777" w:rsidR="00AE4764" w:rsidRPr="00F46AF9" w:rsidRDefault="00AE4764" w:rsidP="00476122">
            <w:pPr>
              <w:jc w:val="center"/>
              <w:rPr>
                <w:sz w:val="24"/>
                <w:szCs w:val="24"/>
              </w:rPr>
            </w:pPr>
            <w:r w:rsidRPr="00F46AF9">
              <w:rPr>
                <w:sz w:val="24"/>
                <w:szCs w:val="24"/>
              </w:rPr>
              <w:t>Above 100</w:t>
            </w:r>
          </w:p>
        </w:tc>
        <w:tc>
          <w:tcPr>
            <w:tcW w:w="1440" w:type="dxa"/>
          </w:tcPr>
          <w:p w14:paraId="4436A062" w14:textId="77777777" w:rsidR="00AE4764" w:rsidRPr="00F46AF9" w:rsidRDefault="00AE4764" w:rsidP="00476122">
            <w:pPr>
              <w:jc w:val="center"/>
              <w:rPr>
                <w:sz w:val="28"/>
                <w:szCs w:val="28"/>
              </w:rPr>
            </w:pPr>
            <w:r w:rsidRPr="00F46AF9">
              <w:rPr>
                <w:sz w:val="28"/>
                <w:szCs w:val="28"/>
              </w:rPr>
              <w:t>O</w:t>
            </w:r>
          </w:p>
          <w:p w14:paraId="7EB3962E" w14:textId="77777777" w:rsidR="00AE4764" w:rsidRPr="00F46AF9" w:rsidRDefault="00AE4764" w:rsidP="00476122">
            <w:pPr>
              <w:jc w:val="center"/>
              <w:rPr>
                <w:sz w:val="24"/>
                <w:szCs w:val="24"/>
              </w:rPr>
            </w:pPr>
            <w:r w:rsidRPr="00F46AF9">
              <w:rPr>
                <w:sz w:val="24"/>
                <w:szCs w:val="24"/>
              </w:rPr>
              <w:t>Graduating</w:t>
            </w:r>
          </w:p>
        </w:tc>
      </w:tr>
    </w:tbl>
    <w:p w14:paraId="609BB5C5" w14:textId="77777777" w:rsidR="006807BC" w:rsidRDefault="006807BC" w:rsidP="00476122">
      <w:pPr>
        <w:spacing w:after="0" w:line="140" w:lineRule="exact"/>
        <w:rPr>
          <w:sz w:val="14"/>
          <w:szCs w:val="14"/>
        </w:rPr>
      </w:pPr>
    </w:p>
    <w:p w14:paraId="50992E91" w14:textId="77777777" w:rsidR="00797EC1" w:rsidRDefault="00797EC1" w:rsidP="00476122">
      <w:pPr>
        <w:spacing w:after="0" w:line="140" w:lineRule="exact"/>
        <w:rPr>
          <w:sz w:val="14"/>
          <w:szCs w:val="14"/>
        </w:rPr>
      </w:pPr>
    </w:p>
    <w:p w14:paraId="1F9C4F03" w14:textId="77777777" w:rsidR="00476122" w:rsidRDefault="00476122" w:rsidP="00476122">
      <w:pPr>
        <w:spacing w:after="0" w:line="140" w:lineRule="exact"/>
        <w:rPr>
          <w:sz w:val="14"/>
          <w:szCs w:val="14"/>
        </w:rPr>
      </w:pPr>
    </w:p>
    <w:p w14:paraId="7A93A37B" w14:textId="43B55B53" w:rsidR="006807BC" w:rsidRPr="00544B52" w:rsidRDefault="00F46AF9" w:rsidP="006A449A">
      <w:pPr>
        <w:jc w:val="both"/>
        <w:rPr>
          <w:b/>
          <w:bCs/>
        </w:rPr>
      </w:pPr>
      <w:r>
        <w:rPr>
          <w:b/>
          <w:bCs/>
        </w:rPr>
        <w:t>B</w:t>
      </w:r>
      <w:r w:rsidR="00C04585" w:rsidRPr="00544B52">
        <w:rPr>
          <w:b/>
          <w:bCs/>
        </w:rPr>
        <w:t xml:space="preserve">.   </w:t>
      </w:r>
      <w:r w:rsidR="00E0518B" w:rsidRPr="00544B52">
        <w:rPr>
          <w:b/>
          <w:bCs/>
        </w:rPr>
        <w:t>Student</w:t>
      </w:r>
      <w:r w:rsidR="007937D4" w:rsidRPr="00544B52">
        <w:rPr>
          <w:b/>
          <w:bCs/>
        </w:rPr>
        <w:t xml:space="preserve"> </w:t>
      </w:r>
      <w:r w:rsidR="00C04585" w:rsidRPr="00544B52">
        <w:rPr>
          <w:b/>
          <w:bCs/>
        </w:rPr>
        <w:t>Outcomes</w:t>
      </w:r>
      <w:r w:rsidR="00E0518B" w:rsidRPr="00544B52">
        <w:rPr>
          <w:b/>
          <w:bCs/>
        </w:rPr>
        <w:t xml:space="preserve"> of the Program</w:t>
      </w:r>
      <w:r w:rsidR="000751CD">
        <w:rPr>
          <w:b/>
          <w:bCs/>
        </w:rPr>
        <w:t xml:space="preserve"> </w:t>
      </w:r>
    </w:p>
    <w:p w14:paraId="0CF3A4B1" w14:textId="77777777" w:rsidR="006807BC" w:rsidRPr="00544B52" w:rsidRDefault="00C04585" w:rsidP="00D00260">
      <w:pPr>
        <w:jc w:val="both"/>
      </w:pPr>
      <w:r w:rsidRPr="00544B52">
        <w:t xml:space="preserve">Please rate, if </w:t>
      </w:r>
      <w:r w:rsidR="00D00260">
        <w:t xml:space="preserve">you have achieved the following student outcomes (SOs) during the course of your program. </w:t>
      </w:r>
    </w:p>
    <w:p w14:paraId="7A01C947" w14:textId="77777777" w:rsidR="006807BC" w:rsidRDefault="006807BC" w:rsidP="00476122">
      <w:pPr>
        <w:spacing w:after="0" w:line="90" w:lineRule="exact"/>
        <w:rPr>
          <w:sz w:val="9"/>
          <w:szCs w:val="9"/>
        </w:rPr>
      </w:pPr>
    </w:p>
    <w:tbl>
      <w:tblPr>
        <w:tblW w:w="992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3"/>
        <w:gridCol w:w="1080"/>
        <w:gridCol w:w="1260"/>
        <w:gridCol w:w="1237"/>
        <w:gridCol w:w="1373"/>
      </w:tblGrid>
      <w:tr w:rsidR="006807BC" w14:paraId="4A21AC10" w14:textId="77777777" w:rsidTr="00F46AF9">
        <w:trPr>
          <w:trHeight w:hRule="exact" w:val="263"/>
          <w:jc w:val="center"/>
        </w:trPr>
        <w:tc>
          <w:tcPr>
            <w:tcW w:w="4973" w:type="dxa"/>
            <w:vMerge w:val="restart"/>
            <w:tcBorders>
              <w:top w:val="single" w:sz="7" w:space="0" w:color="000000"/>
              <w:left w:val="single" w:sz="5" w:space="0" w:color="000000"/>
              <w:right w:val="single" w:sz="7" w:space="0" w:color="000000"/>
            </w:tcBorders>
          </w:tcPr>
          <w:p w14:paraId="3193A4BA" w14:textId="004EDB13" w:rsidR="006807BC" w:rsidRPr="00544B52" w:rsidRDefault="00544B52" w:rsidP="006A449A">
            <w:pPr>
              <w:spacing w:after="0" w:line="240" w:lineRule="auto"/>
              <w:ind w:right="2613"/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544B52">
              <w:rPr>
                <w:b/>
                <w:bCs/>
              </w:rPr>
              <w:t xml:space="preserve">Program </w:t>
            </w:r>
            <w:r w:rsidR="00A5256A" w:rsidRPr="00544B52">
              <w:rPr>
                <w:b/>
                <w:bCs/>
              </w:rPr>
              <w:t xml:space="preserve">Student </w:t>
            </w:r>
            <w:r w:rsidR="007937D4" w:rsidRPr="00544B52">
              <w:rPr>
                <w:b/>
                <w:bCs/>
              </w:rPr>
              <w:t>Outcomes</w:t>
            </w:r>
          </w:p>
        </w:tc>
        <w:tc>
          <w:tcPr>
            <w:tcW w:w="49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3" w:space="0" w:color="000000"/>
            </w:tcBorders>
          </w:tcPr>
          <w:p w14:paraId="082337D5" w14:textId="77777777" w:rsidR="006807BC" w:rsidRPr="00897380" w:rsidRDefault="00C04585" w:rsidP="00476122">
            <w:pPr>
              <w:spacing w:after="0" w:line="239" w:lineRule="exact"/>
              <w:ind w:left="802" w:right="-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w w:val="103"/>
                <w:sz w:val="21"/>
                <w:szCs w:val="21"/>
              </w:rPr>
              <w:t>Lev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6"/>
                <w:w w:val="103"/>
                <w:sz w:val="21"/>
                <w:szCs w:val="21"/>
              </w:rPr>
              <w:t>e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w w:val="79"/>
                <w:sz w:val="21"/>
                <w:szCs w:val="21"/>
              </w:rPr>
              <w:t>l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5"/>
                <w:sz w:val="21"/>
                <w:szCs w:val="21"/>
              </w:rPr>
              <w:t xml:space="preserve"> 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of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17"/>
                <w:sz w:val="21"/>
                <w:szCs w:val="21"/>
              </w:rPr>
              <w:t xml:space="preserve"> 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w w:val="101"/>
                <w:sz w:val="21"/>
                <w:szCs w:val="21"/>
              </w:rPr>
              <w:t>A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10"/>
                <w:sz w:val="21"/>
                <w:szCs w:val="21"/>
              </w:rPr>
              <w:t>c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h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9"/>
                <w:w w:val="99"/>
                <w:sz w:val="21"/>
                <w:szCs w:val="21"/>
              </w:rPr>
              <w:t>i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w w:val="105"/>
                <w:sz w:val="21"/>
                <w:szCs w:val="21"/>
              </w:rPr>
              <w:t>evem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6"/>
                <w:w w:val="105"/>
                <w:sz w:val="21"/>
                <w:szCs w:val="21"/>
              </w:rPr>
              <w:t>e</w:t>
            </w:r>
            <w:r w:rsidRPr="008973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w w:val="114"/>
                <w:sz w:val="21"/>
                <w:szCs w:val="21"/>
              </w:rPr>
              <w:t>nt</w:t>
            </w:r>
          </w:p>
        </w:tc>
      </w:tr>
      <w:tr w:rsidR="00D00260" w14:paraId="7D966429" w14:textId="77777777" w:rsidTr="00F46AF9">
        <w:trPr>
          <w:trHeight w:val="420"/>
          <w:jc w:val="center"/>
        </w:trPr>
        <w:tc>
          <w:tcPr>
            <w:tcW w:w="4973" w:type="dxa"/>
            <w:vMerge/>
            <w:tcBorders>
              <w:left w:val="single" w:sz="5" w:space="0" w:color="000000"/>
              <w:bottom w:val="single" w:sz="8" w:space="0" w:color="000000"/>
              <w:right w:val="single" w:sz="7" w:space="0" w:color="000000"/>
            </w:tcBorders>
          </w:tcPr>
          <w:p w14:paraId="08D2B8CF" w14:textId="77777777" w:rsidR="00D00260" w:rsidRDefault="00D00260" w:rsidP="00476122"/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right w:val="single" w:sz="8" w:space="0" w:color="000000"/>
            </w:tcBorders>
          </w:tcPr>
          <w:p w14:paraId="17088C42" w14:textId="2F15E290" w:rsidR="00D00260" w:rsidRPr="007937D4" w:rsidRDefault="00D00260" w:rsidP="00BC67B1">
            <w:pPr>
              <w:spacing w:after="0" w:line="239" w:lineRule="exact"/>
              <w:ind w:left="90" w:right="-20" w:hanging="90"/>
              <w:jc w:val="center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111111"/>
                <w:w w:val="101"/>
                <w:sz w:val="21"/>
                <w:szCs w:val="21"/>
              </w:rPr>
              <w:t xml:space="preserve">Not </w:t>
            </w:r>
            <w:r w:rsidR="00BC67B1">
              <w:rPr>
                <w:rFonts w:asciiTheme="majorBidi" w:eastAsia="Times New Roman" w:hAnsiTheme="majorBidi" w:cstheme="majorBidi"/>
                <w:color w:val="111111"/>
                <w:w w:val="101"/>
                <w:sz w:val="21"/>
                <w:szCs w:val="21"/>
              </w:rPr>
              <w:t>A</w:t>
            </w:r>
            <w:r>
              <w:rPr>
                <w:rFonts w:asciiTheme="majorBidi" w:eastAsia="Times New Roman" w:hAnsiTheme="majorBidi" w:cstheme="majorBidi"/>
                <w:color w:val="111111"/>
                <w:w w:val="101"/>
                <w:sz w:val="21"/>
                <w:szCs w:val="21"/>
              </w:rPr>
              <w:t>chieved (1)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DF97626" w14:textId="4DD7B589" w:rsidR="00D00260" w:rsidRPr="007937D4" w:rsidRDefault="00D00260" w:rsidP="00BC67B1">
            <w:pPr>
              <w:spacing w:after="0" w:line="234" w:lineRule="exact"/>
              <w:ind w:left="185" w:right="126"/>
              <w:jc w:val="center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111111"/>
                <w:w w:val="104"/>
                <w:position w:val="-1"/>
                <w:sz w:val="21"/>
                <w:szCs w:val="21"/>
              </w:rPr>
              <w:t xml:space="preserve">Somewhat </w:t>
            </w:r>
            <w:r w:rsidR="00BC67B1">
              <w:rPr>
                <w:rFonts w:asciiTheme="majorBidi" w:eastAsia="Times New Roman" w:hAnsiTheme="majorBidi" w:cstheme="majorBidi"/>
                <w:color w:val="111111"/>
                <w:w w:val="104"/>
                <w:position w:val="-1"/>
                <w:sz w:val="21"/>
                <w:szCs w:val="21"/>
              </w:rPr>
              <w:t>A</w:t>
            </w:r>
            <w:r>
              <w:rPr>
                <w:rFonts w:asciiTheme="majorBidi" w:eastAsia="Times New Roman" w:hAnsiTheme="majorBidi" w:cstheme="majorBidi"/>
                <w:color w:val="111111"/>
                <w:w w:val="104"/>
                <w:position w:val="-1"/>
                <w:sz w:val="21"/>
                <w:szCs w:val="21"/>
              </w:rPr>
              <w:t>chieved (2)</w:t>
            </w:r>
          </w:p>
        </w:tc>
        <w:tc>
          <w:tcPr>
            <w:tcW w:w="1237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6367629" w14:textId="5291E466" w:rsidR="00D00260" w:rsidRPr="007937D4" w:rsidRDefault="00F46AF9" w:rsidP="00BC67B1">
            <w:pPr>
              <w:spacing w:after="0" w:line="234" w:lineRule="exact"/>
              <w:ind w:left="185" w:right="126"/>
              <w:jc w:val="center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111111"/>
                <w:w w:val="104"/>
                <w:position w:val="-1"/>
                <w:sz w:val="21"/>
                <w:szCs w:val="21"/>
              </w:rPr>
              <w:t xml:space="preserve">Mostly </w:t>
            </w:r>
            <w:r w:rsidR="00BC67B1">
              <w:rPr>
                <w:rFonts w:asciiTheme="majorBidi" w:eastAsia="Times New Roman" w:hAnsiTheme="majorBidi" w:cstheme="majorBidi"/>
                <w:color w:val="111111"/>
                <w:w w:val="104"/>
                <w:position w:val="-1"/>
                <w:sz w:val="21"/>
                <w:szCs w:val="21"/>
              </w:rPr>
              <w:t>A</w:t>
            </w:r>
            <w:r w:rsidR="00D00260">
              <w:rPr>
                <w:rFonts w:asciiTheme="majorBidi" w:eastAsia="Times New Roman" w:hAnsiTheme="majorBidi" w:cstheme="majorBidi"/>
                <w:color w:val="111111"/>
                <w:w w:val="104"/>
                <w:position w:val="-1"/>
                <w:sz w:val="21"/>
                <w:szCs w:val="21"/>
              </w:rPr>
              <w:t>chieved (3)</w:t>
            </w:r>
          </w:p>
        </w:tc>
        <w:tc>
          <w:tcPr>
            <w:tcW w:w="137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25FBB05" w14:textId="472582EF" w:rsidR="00D00260" w:rsidRPr="007937D4" w:rsidRDefault="00F46AF9" w:rsidP="00BC67B1">
            <w:pPr>
              <w:spacing w:after="0" w:line="230" w:lineRule="exact"/>
              <w:ind w:left="189" w:right="130"/>
              <w:jc w:val="center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111111"/>
                <w:w w:val="103"/>
                <w:position w:val="-1"/>
                <w:sz w:val="21"/>
                <w:szCs w:val="21"/>
              </w:rPr>
              <w:t xml:space="preserve">Completely </w:t>
            </w:r>
            <w:r w:rsidR="00BC67B1">
              <w:rPr>
                <w:rFonts w:asciiTheme="majorBidi" w:eastAsia="Times New Roman" w:hAnsiTheme="majorBidi" w:cstheme="majorBidi"/>
                <w:color w:val="111111"/>
                <w:w w:val="103"/>
                <w:position w:val="-1"/>
                <w:sz w:val="21"/>
                <w:szCs w:val="21"/>
              </w:rPr>
              <w:t>A</w:t>
            </w:r>
            <w:r w:rsidR="00D00260">
              <w:rPr>
                <w:rFonts w:asciiTheme="majorBidi" w:eastAsia="Times New Roman" w:hAnsiTheme="majorBidi" w:cstheme="majorBidi"/>
                <w:color w:val="111111"/>
                <w:w w:val="103"/>
                <w:position w:val="-1"/>
                <w:sz w:val="21"/>
                <w:szCs w:val="21"/>
              </w:rPr>
              <w:t>chieved (4)</w:t>
            </w:r>
          </w:p>
        </w:tc>
      </w:tr>
      <w:tr w:rsidR="00D00260" w14:paraId="7FFE2CCC" w14:textId="77777777" w:rsidTr="00F46AF9">
        <w:trPr>
          <w:trHeight w:hRule="exact" w:val="575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D8D85B0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a.</w:t>
            </w:r>
            <w:r w:rsidRPr="00F46AF9">
              <w:rPr>
                <w:rFonts w:asciiTheme="majorBidi" w:eastAsia="Times New Roman" w:hAnsiTheme="majorBidi" w:cstheme="majorBidi"/>
                <w:spacing w:val="-47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Ability</w:t>
            </w:r>
            <w:r w:rsidRPr="00F46AF9">
              <w:rPr>
                <w:rFonts w:asciiTheme="majorBidi" w:eastAsia="Times New Roman" w:hAnsiTheme="majorBidi" w:cstheme="majorBidi"/>
                <w:spacing w:val="24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to</w:t>
            </w:r>
            <w:r w:rsidRPr="00F46AF9">
              <w:rPr>
                <w:rFonts w:asciiTheme="majorBidi" w:eastAsia="Times New Roman" w:hAnsiTheme="majorBidi" w:cstheme="majorBidi"/>
                <w:spacing w:val="3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w w:val="103"/>
                <w:sz w:val="21"/>
                <w:szCs w:val="21"/>
              </w:rPr>
              <w:t>ap</w:t>
            </w:r>
            <w:r w:rsidRPr="00F46AF9">
              <w:rPr>
                <w:rFonts w:asciiTheme="majorBidi" w:eastAsia="Times New Roman" w:hAnsiTheme="majorBidi" w:cstheme="majorBidi"/>
                <w:spacing w:val="10"/>
                <w:w w:val="104"/>
                <w:sz w:val="21"/>
                <w:szCs w:val="21"/>
              </w:rPr>
              <w:t>ply</w:t>
            </w:r>
            <w:r w:rsidRPr="00F46AF9">
              <w:rPr>
                <w:rFonts w:asciiTheme="majorBidi" w:eastAsia="Times New Roman" w:hAnsiTheme="majorBidi" w:cstheme="majorBidi"/>
                <w:spacing w:val="9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knowledge</w:t>
            </w:r>
            <w:r w:rsidRPr="00F46AF9">
              <w:rPr>
                <w:rFonts w:asciiTheme="majorBidi" w:eastAsia="Times New Roman" w:hAnsiTheme="majorBidi" w:cstheme="majorBidi"/>
                <w:spacing w:val="9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of</w:t>
            </w:r>
            <w:r w:rsidRPr="00F46AF9">
              <w:rPr>
                <w:rFonts w:asciiTheme="majorBidi" w:eastAsia="Times New Roman" w:hAnsiTheme="majorBidi" w:cstheme="majorBidi"/>
                <w:spacing w:val="17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mathematics,</w:t>
            </w:r>
            <w:r w:rsidRPr="00F46AF9">
              <w:rPr>
                <w:rFonts w:asciiTheme="majorBidi" w:eastAsia="Times New Roman" w:hAnsiTheme="majorBidi" w:cstheme="majorBidi"/>
                <w:spacing w:val="22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science</w:t>
            </w:r>
            <w:r w:rsidRPr="00F46AF9">
              <w:rPr>
                <w:rFonts w:asciiTheme="majorBidi" w:eastAsia="Times New Roman" w:hAnsiTheme="majorBidi" w:cstheme="majorBidi"/>
                <w:spacing w:val="25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and</w:t>
            </w:r>
            <w:r w:rsidRPr="00F46AF9">
              <w:rPr>
                <w:rFonts w:asciiTheme="majorBidi" w:eastAsia="Times New Roman" w:hAnsiTheme="majorBidi" w:cstheme="majorBidi"/>
                <w:spacing w:val="8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w w:val="103"/>
                <w:sz w:val="21"/>
                <w:szCs w:val="21"/>
              </w:rPr>
              <w:t>engineering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094E701B" w14:textId="77777777" w:rsidR="00D00260" w:rsidRPr="007937D4" w:rsidRDefault="00D00260" w:rsidP="00476122">
            <w:pPr>
              <w:spacing w:after="0" w:line="240" w:lineRule="auto"/>
              <w:ind w:left="255" w:right="196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2F7402" w14:textId="77777777" w:rsidR="00D00260" w:rsidRPr="007937D4" w:rsidRDefault="00D00260" w:rsidP="00476122">
            <w:pPr>
              <w:spacing w:after="0" w:line="240" w:lineRule="auto"/>
              <w:ind w:left="205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822D0B" w14:textId="77777777" w:rsidR="00D00260" w:rsidRPr="007937D4" w:rsidRDefault="00D00260" w:rsidP="00476122">
            <w:pPr>
              <w:spacing w:after="0" w:line="240" w:lineRule="auto"/>
              <w:ind w:left="197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06E14E" w14:textId="77777777" w:rsidR="00D00260" w:rsidRPr="007937D4" w:rsidRDefault="00D00260" w:rsidP="00476122">
            <w:pPr>
              <w:spacing w:after="0" w:line="240" w:lineRule="auto"/>
              <w:ind w:left="200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5C16E418" w14:textId="77777777" w:rsidTr="00F46AF9">
        <w:trPr>
          <w:trHeight w:hRule="exact" w:val="539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509888B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b.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Ability to design and conduct experiments and to analyze and interpret data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69C81A3B" w14:textId="77777777" w:rsidR="00D00260" w:rsidRPr="007937D4" w:rsidRDefault="00D00260" w:rsidP="00476122">
            <w:pPr>
              <w:spacing w:after="0" w:line="240" w:lineRule="auto"/>
              <w:ind w:left="250" w:right="20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A32C31" w14:textId="77777777" w:rsidR="00D00260" w:rsidRPr="007937D4" w:rsidRDefault="00D00260" w:rsidP="00476122">
            <w:pPr>
              <w:spacing w:after="0" w:line="240" w:lineRule="auto"/>
              <w:ind w:left="200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E316B6" w14:textId="77777777" w:rsidR="00D00260" w:rsidRPr="007937D4" w:rsidRDefault="00D00260" w:rsidP="00476122">
            <w:pPr>
              <w:spacing w:after="0" w:line="240" w:lineRule="auto"/>
              <w:ind w:left="192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EB25D3" w14:textId="77777777" w:rsidR="00D00260" w:rsidRPr="007937D4" w:rsidRDefault="00D00260" w:rsidP="00476122">
            <w:pPr>
              <w:spacing w:after="0" w:line="240" w:lineRule="auto"/>
              <w:ind w:left="196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63B27AA1" w14:textId="77777777" w:rsidTr="00F46AF9">
        <w:trPr>
          <w:trHeight w:hRule="exact" w:val="539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53961C1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 xml:space="preserve">c.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Ability to design a system, component, or process to meet desired needs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35681EAD" w14:textId="77777777" w:rsidR="00D00260" w:rsidRPr="007937D4" w:rsidRDefault="00D00260" w:rsidP="00476122">
            <w:pPr>
              <w:spacing w:after="0" w:line="249" w:lineRule="exact"/>
              <w:ind w:left="255" w:right="202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6DAC89" w14:textId="77777777" w:rsidR="00D00260" w:rsidRPr="007937D4" w:rsidRDefault="00D00260" w:rsidP="00476122">
            <w:pPr>
              <w:spacing w:after="0" w:line="240" w:lineRule="auto"/>
              <w:ind w:left="200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80EDDE" w14:textId="77777777" w:rsidR="00D00260" w:rsidRPr="007937D4" w:rsidRDefault="00D00260" w:rsidP="00476122">
            <w:pPr>
              <w:spacing w:after="0" w:line="240" w:lineRule="auto"/>
              <w:ind w:left="197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323F48" w14:textId="77777777" w:rsidR="00D00260" w:rsidRPr="007937D4" w:rsidRDefault="00D00260" w:rsidP="00476122">
            <w:pPr>
              <w:spacing w:after="0" w:line="240" w:lineRule="auto"/>
              <w:ind w:left="200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780C8DA9" w14:textId="77777777" w:rsidTr="00F46AF9">
        <w:trPr>
          <w:trHeight w:hRule="exact" w:val="335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176BA6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d.   Ability to work in teams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0A898E22" w14:textId="77777777" w:rsidR="00D00260" w:rsidRPr="007937D4" w:rsidRDefault="00D00260" w:rsidP="00476122">
            <w:pPr>
              <w:spacing w:after="0" w:line="240" w:lineRule="auto"/>
              <w:ind w:left="250" w:right="207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1E651F" w14:textId="77777777" w:rsidR="00D00260" w:rsidRPr="007937D4" w:rsidRDefault="00D00260" w:rsidP="00476122">
            <w:pPr>
              <w:spacing w:after="0" w:line="240" w:lineRule="auto"/>
              <w:ind w:left="196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1A4DFF" w14:textId="77777777" w:rsidR="00D00260" w:rsidRPr="007937D4" w:rsidRDefault="00D00260" w:rsidP="00476122">
            <w:pPr>
              <w:spacing w:after="0" w:line="240" w:lineRule="auto"/>
              <w:ind w:left="192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2F1385" w14:textId="77777777" w:rsidR="00D00260" w:rsidRPr="007937D4" w:rsidRDefault="00D00260" w:rsidP="00476122">
            <w:pPr>
              <w:spacing w:after="0" w:line="240" w:lineRule="auto"/>
              <w:ind w:left="196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308DF57B" w14:textId="77777777" w:rsidTr="00F46AF9">
        <w:trPr>
          <w:trHeight w:hRule="exact" w:val="530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4A37D04" w14:textId="77777777" w:rsidR="00D00260" w:rsidRPr="00F46AF9" w:rsidRDefault="00D00260" w:rsidP="00476122">
            <w:pPr>
              <w:tabs>
                <w:tab w:val="left" w:pos="40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 xml:space="preserve">e.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Ability to identify, formulate, and solve engineering problems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5EFFB63A" w14:textId="77777777" w:rsidR="00D00260" w:rsidRPr="007937D4" w:rsidRDefault="00D00260" w:rsidP="00476122">
            <w:pPr>
              <w:spacing w:after="0" w:line="240" w:lineRule="auto"/>
              <w:ind w:left="245" w:right="21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FEBC9E" w14:textId="77777777" w:rsidR="00D00260" w:rsidRPr="007937D4" w:rsidRDefault="00D00260" w:rsidP="00476122">
            <w:pPr>
              <w:spacing w:after="0" w:line="240" w:lineRule="auto"/>
              <w:ind w:left="191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96C24E" w14:textId="77777777" w:rsidR="00D00260" w:rsidRPr="007937D4" w:rsidRDefault="00D00260" w:rsidP="00476122">
            <w:pPr>
              <w:spacing w:after="0" w:line="240" w:lineRule="auto"/>
              <w:ind w:left="187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A8FA10" w14:textId="77777777" w:rsidR="00D00260" w:rsidRPr="007937D4" w:rsidRDefault="00D00260" w:rsidP="00476122">
            <w:pPr>
              <w:spacing w:after="0" w:line="240" w:lineRule="auto"/>
              <w:ind w:left="191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5153377A" w14:textId="77777777" w:rsidTr="00F46AF9">
        <w:trPr>
          <w:trHeight w:hRule="exact" w:val="584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0F35F7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 xml:space="preserve">f.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Understanding of professional and ethical responsibility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4F962D1B" w14:textId="77777777" w:rsidR="00D00260" w:rsidRPr="007937D4" w:rsidRDefault="00D00260" w:rsidP="00476122">
            <w:pPr>
              <w:spacing w:after="0" w:line="251" w:lineRule="exact"/>
              <w:ind w:left="240" w:right="21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4D3F9F" w14:textId="77777777" w:rsidR="00D00260" w:rsidRPr="007937D4" w:rsidRDefault="00D00260" w:rsidP="00476122">
            <w:pPr>
              <w:spacing w:after="0" w:line="251" w:lineRule="exact"/>
              <w:ind w:left="191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8E964B" w14:textId="77777777" w:rsidR="00D00260" w:rsidRPr="007937D4" w:rsidRDefault="00D00260" w:rsidP="00476122">
            <w:pPr>
              <w:spacing w:after="0" w:line="251" w:lineRule="exact"/>
              <w:ind w:left="187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28ABCA" w14:textId="77777777" w:rsidR="00D00260" w:rsidRPr="007937D4" w:rsidRDefault="00D00260" w:rsidP="00476122">
            <w:pPr>
              <w:spacing w:after="0" w:line="240" w:lineRule="auto"/>
              <w:ind w:left="186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21E9272F" w14:textId="77777777" w:rsidTr="00F46AF9">
        <w:trPr>
          <w:trHeight w:hRule="exact" w:val="316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0842E06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g.   Ability to communicate effectively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69E64277" w14:textId="77777777" w:rsidR="00D00260" w:rsidRPr="007937D4" w:rsidRDefault="00D00260" w:rsidP="00476122">
            <w:pPr>
              <w:spacing w:after="0" w:line="240" w:lineRule="auto"/>
              <w:ind w:left="240" w:right="21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190C877" w14:textId="77777777" w:rsidR="00D00260" w:rsidRPr="007937D4" w:rsidRDefault="00D00260" w:rsidP="00476122">
            <w:pPr>
              <w:spacing w:after="0" w:line="240" w:lineRule="auto"/>
              <w:ind w:left="191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A675E7C" w14:textId="77777777" w:rsidR="00D00260" w:rsidRPr="007937D4" w:rsidRDefault="00D00260" w:rsidP="00476122">
            <w:pPr>
              <w:spacing w:after="0" w:line="240" w:lineRule="auto"/>
              <w:ind w:left="187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AA0B269" w14:textId="77777777" w:rsidR="00D00260" w:rsidRPr="007937D4" w:rsidRDefault="00D00260" w:rsidP="00476122">
            <w:pPr>
              <w:spacing w:after="0" w:line="240" w:lineRule="auto"/>
              <w:ind w:left="186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6CFF13D3" w14:textId="77777777" w:rsidTr="00F46AF9">
        <w:trPr>
          <w:trHeight w:hRule="exact" w:val="522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8910307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lastRenderedPageBreak/>
              <w:t>h.   Broad education necessary to understand impact of engineering solutions</w:t>
            </w:r>
          </w:p>
          <w:p w14:paraId="3E2DEBED" w14:textId="77777777" w:rsidR="00D00260" w:rsidRPr="00F46AF9" w:rsidRDefault="00D00260" w:rsidP="00476122">
            <w:pPr>
              <w:tabs>
                <w:tab w:val="left" w:pos="420"/>
              </w:tabs>
              <w:spacing w:after="0" w:line="240" w:lineRule="auto"/>
              <w:ind w:left="450" w:right="-20" w:hanging="37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(locally, regionally, and internationally)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02C0A869" w14:textId="77777777" w:rsidR="00D00260" w:rsidRPr="007937D4" w:rsidRDefault="00D00260" w:rsidP="00476122">
            <w:pPr>
              <w:spacing w:after="0" w:line="240" w:lineRule="auto"/>
              <w:ind w:left="240" w:right="21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09784C" w14:textId="77777777" w:rsidR="00D00260" w:rsidRPr="007937D4" w:rsidRDefault="00D00260" w:rsidP="00476122">
            <w:pPr>
              <w:spacing w:after="0" w:line="240" w:lineRule="auto"/>
              <w:ind w:left="186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A58BF45" w14:textId="77777777" w:rsidR="00D00260" w:rsidRPr="007937D4" w:rsidRDefault="00D00260" w:rsidP="00476122">
            <w:pPr>
              <w:spacing w:after="0" w:line="240" w:lineRule="auto"/>
              <w:ind w:left="183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AEABBB" w14:textId="77777777" w:rsidR="00D00260" w:rsidRPr="007937D4" w:rsidRDefault="00D00260" w:rsidP="00476122">
            <w:pPr>
              <w:spacing w:after="0" w:line="240" w:lineRule="auto"/>
              <w:ind w:left="186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45008C5A" w14:textId="77777777" w:rsidTr="00F46AF9">
        <w:trPr>
          <w:trHeight w:hRule="exact" w:val="593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0A87F44" w14:textId="77777777" w:rsidR="00D00260" w:rsidRPr="00F46AF9" w:rsidRDefault="00D00260" w:rsidP="00476122">
            <w:pPr>
              <w:tabs>
                <w:tab w:val="left" w:pos="400"/>
              </w:tabs>
              <w:spacing w:after="0" w:line="244" w:lineRule="exact"/>
              <w:ind w:left="450" w:right="-20" w:hanging="38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i.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Recognition of the need for and ability to engage in lifelong learning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2B26FFB0" w14:textId="77777777" w:rsidR="00D00260" w:rsidRPr="007937D4" w:rsidRDefault="00D00260" w:rsidP="00476122">
            <w:pPr>
              <w:spacing w:after="0" w:line="240" w:lineRule="auto"/>
              <w:ind w:left="236" w:right="215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2BCE52" w14:textId="77777777" w:rsidR="00D00260" w:rsidRPr="007937D4" w:rsidRDefault="00D00260" w:rsidP="00476122">
            <w:pPr>
              <w:spacing w:after="0" w:line="240" w:lineRule="auto"/>
              <w:ind w:left="145" w:right="119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96C8ED" w14:textId="77777777" w:rsidR="00D00260" w:rsidRPr="007937D4" w:rsidRDefault="00D00260" w:rsidP="00476122">
            <w:pPr>
              <w:spacing w:after="0" w:line="240" w:lineRule="auto"/>
              <w:ind w:left="178" w:right="-20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A6FB38" w14:textId="77777777" w:rsidR="00D00260" w:rsidRPr="007937D4" w:rsidRDefault="00D00260" w:rsidP="00476122">
            <w:pPr>
              <w:spacing w:after="0" w:line="240" w:lineRule="auto"/>
              <w:ind w:left="145" w:right="118"/>
              <w:jc w:val="center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391D7080" w14:textId="77777777" w:rsidTr="00F46AF9">
        <w:trPr>
          <w:trHeight w:hRule="exact" w:val="541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1154006" w14:textId="77777777" w:rsidR="00D00260" w:rsidRPr="00F46AF9" w:rsidRDefault="00D00260" w:rsidP="00897380">
            <w:pPr>
              <w:tabs>
                <w:tab w:val="left" w:pos="400"/>
              </w:tabs>
              <w:spacing w:after="0" w:line="252" w:lineRule="auto"/>
              <w:ind w:left="406" w:right="788" w:hanging="377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j.</w:t>
            </w:r>
            <w:r w:rsidRPr="00F46AF9">
              <w:rPr>
                <w:rFonts w:asciiTheme="majorBidi" w:eastAsia="Times New Roman" w:hAnsiTheme="majorBidi" w:cstheme="majorBidi"/>
                <w:spacing w:val="-46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ab/>
              <w:t>Knowledge of contemporary issues (e.g., environmental issues, use of computerized data acquisition systems,</w:t>
            </w:r>
            <w:r w:rsidRPr="00F46AF9">
              <w:rPr>
                <w:rFonts w:asciiTheme="majorBidi" w:eastAsia="Times New Roman" w:hAnsiTheme="majorBidi" w:cstheme="majorBidi"/>
                <w:spacing w:val="12"/>
                <w:sz w:val="21"/>
                <w:szCs w:val="21"/>
              </w:rPr>
              <w:t xml:space="preserve"> </w:t>
            </w:r>
            <w:proofErr w:type="spellStart"/>
            <w:r w:rsidRPr="00F46AF9">
              <w:rPr>
                <w:rFonts w:asciiTheme="majorBidi" w:eastAsia="Times New Roman" w:hAnsiTheme="majorBidi" w:cstheme="majorBidi"/>
                <w:w w:val="106"/>
                <w:sz w:val="21"/>
                <w:szCs w:val="21"/>
              </w:rPr>
              <w:t>etc</w:t>
            </w:r>
            <w:proofErr w:type="spellEnd"/>
            <w:r w:rsidRPr="00F46AF9">
              <w:rPr>
                <w:rFonts w:asciiTheme="majorBidi" w:eastAsia="Times New Roman" w:hAnsiTheme="majorBidi" w:cstheme="majorBidi"/>
                <w:w w:val="107"/>
                <w:sz w:val="21"/>
                <w:szCs w:val="21"/>
              </w:rPr>
              <w:t>)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6745EC29" w14:textId="77777777" w:rsidR="00D00260" w:rsidRPr="007937D4" w:rsidRDefault="00D00260" w:rsidP="00476122">
            <w:pPr>
              <w:spacing w:after="0" w:line="240" w:lineRule="auto"/>
              <w:ind w:left="236" w:right="22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81D3C4" w14:textId="77777777" w:rsidR="00D00260" w:rsidRPr="007937D4" w:rsidRDefault="00D00260" w:rsidP="00476122">
            <w:pPr>
              <w:spacing w:after="0" w:line="240" w:lineRule="auto"/>
              <w:ind w:left="145" w:right="119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A5A4C7" w14:textId="77777777" w:rsidR="00D00260" w:rsidRPr="007937D4" w:rsidRDefault="00D00260" w:rsidP="00476122">
            <w:pPr>
              <w:spacing w:after="0" w:line="240" w:lineRule="auto"/>
              <w:ind w:left="141" w:right="116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AF1DF7" w14:textId="77777777" w:rsidR="00D00260" w:rsidRPr="007937D4" w:rsidRDefault="00D00260" w:rsidP="00476122">
            <w:pPr>
              <w:spacing w:after="0" w:line="240" w:lineRule="auto"/>
              <w:ind w:left="145" w:right="118"/>
              <w:jc w:val="center"/>
              <w:rPr>
                <w:rFonts w:asciiTheme="majorBidi" w:eastAsia="Times New Roman" w:hAnsiTheme="majorBidi" w:cstheme="majorBidi"/>
              </w:rPr>
            </w:pPr>
          </w:p>
        </w:tc>
      </w:tr>
      <w:tr w:rsidR="00D00260" w14:paraId="54ECFF84" w14:textId="77777777" w:rsidTr="00F46AF9">
        <w:trPr>
          <w:trHeight w:hRule="exact" w:val="800"/>
          <w:jc w:val="center"/>
        </w:trPr>
        <w:tc>
          <w:tcPr>
            <w:tcW w:w="4973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9719F8A" w14:textId="77777777" w:rsidR="00D00260" w:rsidRPr="00F46AF9" w:rsidRDefault="00D00260" w:rsidP="00897380">
            <w:pPr>
              <w:spacing w:after="0" w:line="247" w:lineRule="auto"/>
              <w:ind w:left="406" w:right="229" w:hanging="358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F46AF9">
              <w:rPr>
                <w:rFonts w:asciiTheme="majorBidi" w:eastAsia="Arial" w:hAnsiTheme="majorBidi" w:cstheme="majorBidi"/>
                <w:sz w:val="21"/>
                <w:szCs w:val="21"/>
              </w:rPr>
              <w:t>k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.   Ability to use the techniques, skills, and modern engineering tools necessary for engineering practice (e.g., computers,</w:t>
            </w:r>
            <w:r w:rsidRPr="00F46AF9">
              <w:rPr>
                <w:rFonts w:asciiTheme="majorBidi" w:eastAsia="Times New Roman" w:hAnsiTheme="majorBidi" w:cstheme="majorBidi"/>
                <w:spacing w:val="33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electronic</w:t>
            </w:r>
            <w:r w:rsidRPr="00F46AF9">
              <w:rPr>
                <w:rFonts w:asciiTheme="majorBidi" w:eastAsia="Times New Roman" w:hAnsiTheme="majorBidi" w:cstheme="majorBidi"/>
                <w:spacing w:val="32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libraries</w:t>
            </w:r>
            <w:r w:rsidRPr="00F46AF9">
              <w:rPr>
                <w:rFonts w:asciiTheme="majorBidi" w:eastAsia="Times New Roman" w:hAnsiTheme="majorBidi" w:cstheme="majorBidi"/>
                <w:spacing w:val="18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sz w:val="21"/>
                <w:szCs w:val="21"/>
              </w:rPr>
              <w:t>and</w:t>
            </w:r>
            <w:r w:rsidRPr="00F46AF9">
              <w:rPr>
                <w:rFonts w:asciiTheme="majorBidi" w:eastAsia="Times New Roman" w:hAnsiTheme="majorBidi" w:cstheme="majorBidi"/>
                <w:spacing w:val="22"/>
                <w:sz w:val="21"/>
                <w:szCs w:val="21"/>
              </w:rPr>
              <w:t xml:space="preserve"> </w:t>
            </w:r>
            <w:r w:rsidRPr="00F46AF9">
              <w:rPr>
                <w:rFonts w:asciiTheme="majorBidi" w:eastAsia="Times New Roman" w:hAnsiTheme="majorBidi" w:cstheme="majorBidi"/>
                <w:w w:val="101"/>
                <w:sz w:val="21"/>
                <w:szCs w:val="21"/>
              </w:rPr>
              <w:t>Internet</w:t>
            </w:r>
            <w:r w:rsidRPr="00F46AF9">
              <w:rPr>
                <w:rFonts w:asciiTheme="majorBidi" w:eastAsia="Times New Roman" w:hAnsiTheme="majorBidi" w:cstheme="majorBidi"/>
                <w:w w:val="102"/>
                <w:sz w:val="21"/>
                <w:szCs w:val="21"/>
              </w:rPr>
              <w:t>)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</w:tcPr>
          <w:p w14:paraId="57023E15" w14:textId="77777777" w:rsidR="00D00260" w:rsidRPr="007937D4" w:rsidRDefault="00D00260" w:rsidP="00476122">
            <w:pPr>
              <w:spacing w:after="0" w:line="240" w:lineRule="auto"/>
              <w:ind w:left="231" w:right="226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149A60" w14:textId="77777777" w:rsidR="00D00260" w:rsidRPr="007937D4" w:rsidRDefault="00D00260" w:rsidP="00476122">
            <w:pPr>
              <w:spacing w:after="0" w:line="240" w:lineRule="auto"/>
              <w:ind w:left="140" w:right="124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23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731A30" w14:textId="77777777" w:rsidR="00D00260" w:rsidRPr="007937D4" w:rsidRDefault="00D00260" w:rsidP="00476122">
            <w:pPr>
              <w:spacing w:after="0" w:line="240" w:lineRule="auto"/>
              <w:ind w:left="137" w:right="121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C05797" w14:textId="77777777" w:rsidR="00D00260" w:rsidRPr="007937D4" w:rsidRDefault="00D00260" w:rsidP="00476122">
            <w:pPr>
              <w:spacing w:after="0" w:line="240" w:lineRule="auto"/>
              <w:ind w:left="172" w:right="-20"/>
              <w:rPr>
                <w:rFonts w:asciiTheme="majorBidi" w:eastAsia="Times New Roman" w:hAnsiTheme="majorBidi" w:cstheme="majorBidi"/>
              </w:rPr>
            </w:pPr>
          </w:p>
        </w:tc>
      </w:tr>
    </w:tbl>
    <w:p w14:paraId="2313459E" w14:textId="77777777" w:rsidR="006807BC" w:rsidRDefault="00C04585" w:rsidP="00476122">
      <w:pPr>
        <w:spacing w:after="0" w:line="227" w:lineRule="exact"/>
        <w:ind w:left="231" w:right="-20"/>
        <w:rPr>
          <w:rFonts w:ascii="Times New Roman" w:eastAsia="Times New Roman" w:hAnsi="Times New Roman" w:cs="Times New Roman"/>
          <w:w w:val="111"/>
          <w:sz w:val="21"/>
          <w:szCs w:val="21"/>
        </w:rPr>
      </w:pPr>
      <w:r>
        <w:rPr>
          <w:rFonts w:ascii="Times New Roman" w:eastAsia="Times New Roman" w:hAnsi="Times New Roman" w:cs="Times New Roman"/>
          <w:w w:val="111"/>
          <w:sz w:val="21"/>
          <w:szCs w:val="21"/>
        </w:rPr>
        <w:t>Comments:</w:t>
      </w:r>
    </w:p>
    <w:p w14:paraId="35628FFF" w14:textId="77777777" w:rsidR="00D00260" w:rsidRDefault="00D00260" w:rsidP="00476122">
      <w:pPr>
        <w:spacing w:after="0" w:line="227" w:lineRule="exact"/>
        <w:ind w:left="231" w:right="-20"/>
        <w:rPr>
          <w:rFonts w:ascii="Times New Roman" w:eastAsia="Times New Roman" w:hAnsi="Times New Roman" w:cs="Times New Roman"/>
          <w:sz w:val="21"/>
          <w:szCs w:val="21"/>
        </w:rPr>
      </w:pPr>
    </w:p>
    <w:p w14:paraId="213AFC0F" w14:textId="77777777" w:rsidR="00E9067A" w:rsidRDefault="00E9067A" w:rsidP="00476122">
      <w:pPr>
        <w:spacing w:after="0" w:line="240" w:lineRule="auto"/>
        <w:ind w:left="233" w:right="-20"/>
        <w:rPr>
          <w:rFonts w:asciiTheme="majorHAnsi" w:eastAsia="Arial" w:hAnsiTheme="majorHAnsi" w:cstheme="majorBidi"/>
          <w:b/>
          <w:bCs/>
          <w:color w:val="0C0C0C"/>
        </w:rPr>
      </w:pPr>
    </w:p>
    <w:p w14:paraId="6EE49DCB" w14:textId="77777777" w:rsidR="00897380" w:rsidRDefault="00897380" w:rsidP="00476122">
      <w:pPr>
        <w:spacing w:after="0" w:line="240" w:lineRule="auto"/>
        <w:ind w:left="233" w:right="-20"/>
        <w:rPr>
          <w:rFonts w:asciiTheme="majorHAnsi" w:eastAsia="Arial" w:hAnsiTheme="majorHAnsi" w:cstheme="majorBidi"/>
          <w:b/>
          <w:bCs/>
          <w:color w:val="0C0C0C"/>
        </w:rPr>
      </w:pPr>
      <w:r w:rsidRPr="00897380">
        <w:rPr>
          <w:rFonts w:asciiTheme="majorHAnsi" w:eastAsia="Arial" w:hAnsiTheme="majorHAnsi" w:cstheme="majorBidi"/>
          <w:b/>
          <w:bCs/>
          <w:color w:val="0C0C0C"/>
          <w:highlight w:val="magenta"/>
        </w:rPr>
        <w:t>The following part could be customized by the department as per their needs</w:t>
      </w:r>
    </w:p>
    <w:p w14:paraId="5386667D" w14:textId="77777777" w:rsidR="00897380" w:rsidRDefault="00897380" w:rsidP="00476122">
      <w:pPr>
        <w:spacing w:after="0" w:line="240" w:lineRule="auto"/>
        <w:ind w:left="233" w:right="-20"/>
        <w:rPr>
          <w:rFonts w:asciiTheme="majorHAnsi" w:eastAsia="Arial" w:hAnsiTheme="majorHAnsi" w:cstheme="majorBidi"/>
          <w:b/>
          <w:bCs/>
          <w:color w:val="0C0C0C"/>
        </w:rPr>
      </w:pPr>
    </w:p>
    <w:p w14:paraId="6616990F" w14:textId="77777777" w:rsidR="00897380" w:rsidRDefault="00897380" w:rsidP="00476122">
      <w:pPr>
        <w:spacing w:after="0" w:line="240" w:lineRule="auto"/>
        <w:ind w:left="233" w:right="-20"/>
        <w:rPr>
          <w:rFonts w:asciiTheme="majorHAnsi" w:eastAsia="Arial" w:hAnsiTheme="majorHAnsi" w:cstheme="majorBidi"/>
          <w:b/>
          <w:bCs/>
          <w:color w:val="0C0C0C"/>
        </w:rPr>
      </w:pPr>
    </w:p>
    <w:p w14:paraId="0BFAB183" w14:textId="45D097E1" w:rsidR="006807BC" w:rsidRPr="00EF5F63" w:rsidRDefault="00F46AF9" w:rsidP="00476122">
      <w:pPr>
        <w:spacing w:after="0" w:line="240" w:lineRule="auto"/>
        <w:ind w:left="233" w:right="-20"/>
        <w:rPr>
          <w:rFonts w:asciiTheme="majorHAnsi" w:eastAsia="Arial" w:hAnsiTheme="majorHAnsi" w:cstheme="majorBidi"/>
          <w:b/>
          <w:bCs/>
          <w:color w:val="0C0C0C"/>
        </w:rPr>
      </w:pPr>
      <w:r>
        <w:rPr>
          <w:rFonts w:asciiTheme="majorHAnsi" w:eastAsia="Arial" w:hAnsiTheme="majorHAnsi" w:cstheme="majorBidi"/>
          <w:b/>
          <w:bCs/>
          <w:color w:val="0C0C0C"/>
        </w:rPr>
        <w:t>C</w:t>
      </w:r>
      <w:r w:rsidR="00C04585" w:rsidRPr="00EF5F63">
        <w:rPr>
          <w:rFonts w:asciiTheme="majorHAnsi" w:eastAsia="Arial" w:hAnsiTheme="majorHAnsi" w:cstheme="majorBidi"/>
          <w:b/>
          <w:bCs/>
          <w:color w:val="0C0C0C"/>
        </w:rPr>
        <w:t xml:space="preserve">.  </w:t>
      </w:r>
      <w:r w:rsidR="00B175F0" w:rsidRPr="00EF5F63">
        <w:rPr>
          <w:rFonts w:asciiTheme="majorHAnsi" w:eastAsia="Arial" w:hAnsiTheme="majorHAnsi" w:cstheme="majorBidi"/>
          <w:b/>
          <w:bCs/>
          <w:color w:val="0C0C0C"/>
        </w:rPr>
        <w:t>General</w:t>
      </w:r>
      <w:r w:rsidR="00C04585" w:rsidRPr="00EF5F63">
        <w:rPr>
          <w:rFonts w:asciiTheme="majorHAnsi" w:eastAsia="Arial" w:hAnsiTheme="majorHAnsi" w:cstheme="majorBidi"/>
          <w:b/>
          <w:bCs/>
          <w:color w:val="0C0C0C"/>
        </w:rPr>
        <w:t xml:space="preserve"> Overview of the Department</w:t>
      </w:r>
    </w:p>
    <w:p w14:paraId="2B78B8FF" w14:textId="77777777" w:rsidR="006807BC" w:rsidRDefault="006807BC" w:rsidP="00476122">
      <w:pPr>
        <w:spacing w:after="0" w:line="110" w:lineRule="exact"/>
        <w:rPr>
          <w:sz w:val="11"/>
          <w:szCs w:val="11"/>
        </w:rPr>
      </w:pPr>
    </w:p>
    <w:p w14:paraId="515DD046" w14:textId="77777777" w:rsidR="006807BC" w:rsidRPr="00393656" w:rsidRDefault="00C04585" w:rsidP="00D00260">
      <w:pPr>
        <w:jc w:val="both"/>
      </w:pPr>
      <w:r w:rsidRPr="00393656">
        <w:t xml:space="preserve">Please rate on a scale of </w:t>
      </w:r>
      <w:r w:rsidR="00B175F0" w:rsidRPr="00393656">
        <w:t>1</w:t>
      </w:r>
      <w:r w:rsidRPr="00393656">
        <w:t xml:space="preserve"> to </w:t>
      </w:r>
      <w:r w:rsidR="00D00260">
        <w:t>4, the level of your agreement on each of the following aspects</w:t>
      </w:r>
      <w:r w:rsidRPr="00393656">
        <w:t>:</w:t>
      </w:r>
    </w:p>
    <w:tbl>
      <w:tblPr>
        <w:tblStyle w:val="TableGrid"/>
        <w:tblW w:w="9900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5400"/>
        <w:gridCol w:w="990"/>
        <w:gridCol w:w="990"/>
        <w:gridCol w:w="1170"/>
        <w:gridCol w:w="1350"/>
      </w:tblGrid>
      <w:tr w:rsidR="00AA218C" w14:paraId="75E6E47D" w14:textId="77777777" w:rsidTr="00D00260">
        <w:tc>
          <w:tcPr>
            <w:tcW w:w="5400" w:type="dxa"/>
            <w:vMerge w:val="restart"/>
          </w:tcPr>
          <w:p w14:paraId="170BEBC4" w14:textId="77777777" w:rsidR="00AA218C" w:rsidRPr="00AA218C" w:rsidRDefault="00AA218C" w:rsidP="00476122">
            <w:pPr>
              <w:ind w:right="-20"/>
              <w:rPr>
                <w:rFonts w:ascii="Times New Roman" w:eastAsia="Times New Roman" w:hAnsi="Times New Roman" w:cs="Times New Roman"/>
                <w:color w:val="080808"/>
                <w:sz w:val="24"/>
                <w:szCs w:val="24"/>
              </w:rPr>
            </w:pPr>
            <w:r w:rsidRPr="00AA218C">
              <w:rPr>
                <w:rFonts w:ascii="Times New Roman" w:eastAsia="Times New Roman" w:hAnsi="Times New Roman" w:cs="Times New Roman"/>
                <w:color w:val="080808"/>
                <w:sz w:val="24"/>
                <w:szCs w:val="24"/>
              </w:rPr>
              <w:t>Aspects</w:t>
            </w:r>
          </w:p>
        </w:tc>
        <w:tc>
          <w:tcPr>
            <w:tcW w:w="4500" w:type="dxa"/>
            <w:gridSpan w:val="4"/>
          </w:tcPr>
          <w:p w14:paraId="3F608BFB" w14:textId="77777777" w:rsidR="00AA218C" w:rsidRDefault="00AA218C" w:rsidP="00476122">
            <w:pPr>
              <w:ind w:right="-20"/>
              <w:jc w:val="center"/>
              <w:rPr>
                <w:rFonts w:ascii="Times New Roman" w:eastAsia="Times New Roman" w:hAnsi="Times New Roman" w:cs="Times New Roman"/>
                <w:color w:val="080808"/>
              </w:rPr>
            </w:pPr>
            <w:r>
              <w:rPr>
                <w:rFonts w:ascii="Times New Roman" w:eastAsia="Times New Roman" w:hAnsi="Times New Roman" w:cs="Times New Roman"/>
                <w:color w:val="080808"/>
              </w:rPr>
              <w:t>Rating</w:t>
            </w:r>
          </w:p>
        </w:tc>
      </w:tr>
      <w:tr w:rsidR="00D00260" w14:paraId="5702001F" w14:textId="77777777" w:rsidTr="00D00260">
        <w:trPr>
          <w:trHeight w:val="816"/>
        </w:trPr>
        <w:tc>
          <w:tcPr>
            <w:tcW w:w="5400" w:type="dxa"/>
            <w:vMerge/>
          </w:tcPr>
          <w:p w14:paraId="35D8741D" w14:textId="77777777" w:rsidR="00D00260" w:rsidRDefault="00D00260" w:rsidP="00476122">
            <w:pPr>
              <w:ind w:right="-20"/>
              <w:rPr>
                <w:rFonts w:ascii="Times New Roman" w:eastAsia="Times New Roman" w:hAnsi="Times New Roman" w:cs="Times New Roman"/>
                <w:color w:val="080808"/>
              </w:rPr>
            </w:pPr>
          </w:p>
        </w:tc>
        <w:tc>
          <w:tcPr>
            <w:tcW w:w="990" w:type="dxa"/>
          </w:tcPr>
          <w:p w14:paraId="4BEB5B2B" w14:textId="77777777" w:rsidR="00D00260" w:rsidRPr="00393656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Strongly Disagree (1)</w:t>
            </w:r>
          </w:p>
        </w:tc>
        <w:tc>
          <w:tcPr>
            <w:tcW w:w="990" w:type="dxa"/>
          </w:tcPr>
          <w:p w14:paraId="1F156A46" w14:textId="77777777" w:rsidR="00D00260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 xml:space="preserve">Disagree </w:t>
            </w:r>
          </w:p>
          <w:p w14:paraId="139AB741" w14:textId="77777777" w:rsidR="00D00260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</w:p>
          <w:p w14:paraId="3174F874" w14:textId="77777777" w:rsidR="00D00260" w:rsidRPr="00393656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(2)</w:t>
            </w:r>
          </w:p>
        </w:tc>
        <w:tc>
          <w:tcPr>
            <w:tcW w:w="1170" w:type="dxa"/>
          </w:tcPr>
          <w:p w14:paraId="6F6C4AB0" w14:textId="77777777" w:rsidR="00D00260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Agree</w:t>
            </w:r>
          </w:p>
          <w:p w14:paraId="287A25E5" w14:textId="77777777" w:rsidR="00D00260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</w:p>
          <w:p w14:paraId="710C81A7" w14:textId="77777777" w:rsidR="00D00260" w:rsidRPr="00393656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 xml:space="preserve"> (3)</w:t>
            </w:r>
          </w:p>
        </w:tc>
        <w:tc>
          <w:tcPr>
            <w:tcW w:w="1350" w:type="dxa"/>
          </w:tcPr>
          <w:p w14:paraId="07D6DE1B" w14:textId="77777777" w:rsidR="00D00260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Strongly Agree</w:t>
            </w:r>
          </w:p>
          <w:p w14:paraId="59135DCA" w14:textId="77777777" w:rsidR="00D00260" w:rsidRPr="00393656" w:rsidRDefault="00D00260" w:rsidP="00D00260">
            <w:pPr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 xml:space="preserve"> (4)</w:t>
            </w:r>
          </w:p>
        </w:tc>
      </w:tr>
      <w:tr w:rsidR="00D00260" w14:paraId="669A7384" w14:textId="77777777" w:rsidTr="00D00260">
        <w:tc>
          <w:tcPr>
            <w:tcW w:w="5400" w:type="dxa"/>
          </w:tcPr>
          <w:p w14:paraId="02CB9B21" w14:textId="2DFFB31D" w:rsidR="00D00260" w:rsidRPr="00393656" w:rsidRDefault="00D00260" w:rsidP="00F46AF9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 xml:space="preserve">In general, </w:t>
            </w:r>
            <w:r w:rsidR="00E63257">
              <w:rPr>
                <w:rFonts w:eastAsia="Times New Roman" w:cs="Times New Roman"/>
                <w:color w:val="080808"/>
              </w:rPr>
              <w:t xml:space="preserve">the </w:t>
            </w:r>
            <w:r w:rsidR="000311A9" w:rsidRPr="006A449A">
              <w:rPr>
                <w:rFonts w:eastAsia="Times New Roman" w:cs="Times New Roman"/>
                <w:i/>
                <w:iCs/>
                <w:color w:val="080808"/>
              </w:rPr>
              <w:t>curriculum</w:t>
            </w:r>
            <w:r w:rsidR="00F46AF9">
              <w:rPr>
                <w:rFonts w:eastAsia="Times New Roman" w:cs="Times New Roman"/>
                <w:i/>
                <w:iCs/>
                <w:color w:val="080808"/>
              </w:rPr>
              <w:t xml:space="preserve"> </w:t>
            </w:r>
            <w:r w:rsidR="00E63257">
              <w:rPr>
                <w:rFonts w:eastAsia="Times New Roman" w:cs="Times New Roman"/>
                <w:color w:val="080808"/>
              </w:rPr>
              <w:t>provided</w:t>
            </w:r>
            <w:r w:rsidR="00E63257" w:rsidRPr="00393656">
              <w:rPr>
                <w:rFonts w:eastAsia="Times New Roman" w:cs="Times New Roman"/>
                <w:color w:val="080808"/>
              </w:rPr>
              <w:t xml:space="preserve"> </w:t>
            </w:r>
            <w:r w:rsidRPr="00393656">
              <w:rPr>
                <w:rFonts w:eastAsia="Times New Roman" w:cs="Times New Roman"/>
                <w:color w:val="080808"/>
              </w:rPr>
              <w:t xml:space="preserve">by the Department </w:t>
            </w:r>
            <w:r w:rsidR="00E63257">
              <w:rPr>
                <w:rFonts w:eastAsia="Times New Roman" w:cs="Times New Roman"/>
                <w:color w:val="080808"/>
              </w:rPr>
              <w:t>w</w:t>
            </w:r>
            <w:r w:rsidR="000311A9">
              <w:rPr>
                <w:rFonts w:eastAsia="Times New Roman" w:cs="Times New Roman"/>
                <w:color w:val="080808"/>
              </w:rPr>
              <w:t>as</w:t>
            </w:r>
            <w:r w:rsidR="00E63257">
              <w:rPr>
                <w:rFonts w:eastAsia="Times New Roman" w:cs="Times New Roman"/>
                <w:color w:val="080808"/>
              </w:rPr>
              <w:t xml:space="preserve"> a</w:t>
            </w:r>
            <w:r w:rsidR="000311A9">
              <w:rPr>
                <w:rFonts w:eastAsia="Times New Roman" w:cs="Times New Roman"/>
                <w:color w:val="080808"/>
              </w:rPr>
              <w:t>s per</w:t>
            </w:r>
            <w:r w:rsidR="00E63257">
              <w:rPr>
                <w:rFonts w:eastAsia="Times New Roman" w:cs="Times New Roman"/>
                <w:color w:val="080808"/>
              </w:rPr>
              <w:t xml:space="preserve"> your expectations</w:t>
            </w:r>
            <w:r w:rsidR="000311A9">
              <w:rPr>
                <w:rFonts w:eastAsia="Times New Roman" w:cs="Times New Roman"/>
                <w:color w:val="080808"/>
              </w:rPr>
              <w:t>.</w:t>
            </w:r>
          </w:p>
        </w:tc>
        <w:tc>
          <w:tcPr>
            <w:tcW w:w="990" w:type="dxa"/>
          </w:tcPr>
          <w:p w14:paraId="580AE9C0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35B63D66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2B5E49F2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5B47A539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  <w:tr w:rsidR="00D00260" w14:paraId="3CB9BB0B" w14:textId="77777777" w:rsidTr="00D00260">
        <w:tc>
          <w:tcPr>
            <w:tcW w:w="5400" w:type="dxa"/>
          </w:tcPr>
          <w:p w14:paraId="5F8356E0" w14:textId="29ED397B" w:rsidR="00D00260" w:rsidRPr="00393656" w:rsidRDefault="00D00260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relationship between the instructors and the students in the Department create</w:t>
            </w:r>
            <w:r w:rsidR="00E63257">
              <w:rPr>
                <w:rFonts w:eastAsia="Times New Roman" w:cs="Times New Roman"/>
                <w:color w:val="080808"/>
              </w:rPr>
              <w:t>d</w:t>
            </w:r>
            <w:r w:rsidRPr="00393656">
              <w:rPr>
                <w:rFonts w:eastAsia="Times New Roman" w:cs="Times New Roman"/>
                <w:color w:val="080808"/>
              </w:rPr>
              <w:t xml:space="preserve"> a positive learning environment. </w:t>
            </w:r>
          </w:p>
        </w:tc>
        <w:tc>
          <w:tcPr>
            <w:tcW w:w="990" w:type="dxa"/>
          </w:tcPr>
          <w:p w14:paraId="4CA8AB63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7DC3D0E6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5C3202E3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05A597B5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  <w:tr w:rsidR="00D00260" w14:paraId="3708566C" w14:textId="77777777" w:rsidTr="00F46AF9">
        <w:trPr>
          <w:trHeight w:val="620"/>
        </w:trPr>
        <w:tc>
          <w:tcPr>
            <w:tcW w:w="5400" w:type="dxa"/>
          </w:tcPr>
          <w:p w14:paraId="3C4968FE" w14:textId="0B5F291E" w:rsidR="00D00260" w:rsidRPr="00393656" w:rsidRDefault="00D00260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 xml:space="preserve">Assignments given for courses </w:t>
            </w:r>
            <w:r w:rsidR="00E63257">
              <w:rPr>
                <w:rFonts w:eastAsia="Times New Roman" w:cs="Times New Roman"/>
                <w:color w:val="080808"/>
              </w:rPr>
              <w:t>were</w:t>
            </w:r>
            <w:r w:rsidR="00E63257" w:rsidRPr="00393656">
              <w:rPr>
                <w:rFonts w:eastAsia="Times New Roman" w:cs="Times New Roman"/>
                <w:color w:val="080808"/>
              </w:rPr>
              <w:t xml:space="preserve"> </w:t>
            </w:r>
            <w:r w:rsidRPr="00393656">
              <w:rPr>
                <w:rFonts w:eastAsia="Times New Roman" w:cs="Times New Roman"/>
                <w:color w:val="080808"/>
              </w:rPr>
              <w:t xml:space="preserve">challenging and relevant </w:t>
            </w:r>
            <w:r w:rsidR="004B3A98">
              <w:rPr>
                <w:rFonts w:eastAsia="Times New Roman" w:cs="Times New Roman"/>
                <w:color w:val="080808"/>
              </w:rPr>
              <w:t>to the course learning outcomes</w:t>
            </w:r>
            <w:r w:rsidR="00F46AF9">
              <w:rPr>
                <w:rFonts w:eastAsia="Times New Roman" w:cs="Times New Roman"/>
                <w:color w:val="080808"/>
              </w:rPr>
              <w:t>.</w:t>
            </w:r>
          </w:p>
        </w:tc>
        <w:tc>
          <w:tcPr>
            <w:tcW w:w="990" w:type="dxa"/>
          </w:tcPr>
          <w:p w14:paraId="674DA380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28864D6D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435525F7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349E46A1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  <w:tr w:rsidR="00D00260" w14:paraId="1BAE1389" w14:textId="77777777" w:rsidTr="00D00260">
        <w:tc>
          <w:tcPr>
            <w:tcW w:w="5400" w:type="dxa"/>
          </w:tcPr>
          <w:p w14:paraId="55E82F18" w14:textId="5CCA7B3A" w:rsidR="00D00260" w:rsidRPr="00393656" w:rsidRDefault="00D00260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 xml:space="preserve">Your first and second year courses </w:t>
            </w:r>
            <w:r w:rsidR="00E63257">
              <w:rPr>
                <w:rFonts w:eastAsia="Times New Roman" w:cs="Times New Roman"/>
                <w:color w:val="080808"/>
              </w:rPr>
              <w:t xml:space="preserve">were </w:t>
            </w:r>
            <w:r w:rsidRPr="00393656">
              <w:rPr>
                <w:rFonts w:eastAsia="Times New Roman" w:cs="Times New Roman"/>
                <w:color w:val="080808"/>
              </w:rPr>
              <w:t xml:space="preserve">helpful to </w:t>
            </w:r>
            <w:r w:rsidR="004B3A98">
              <w:rPr>
                <w:rFonts w:eastAsia="Times New Roman" w:cs="Times New Roman"/>
                <w:color w:val="080808"/>
              </w:rPr>
              <w:t>better prepare you for senior courses</w:t>
            </w:r>
            <w:r w:rsidRPr="00393656">
              <w:rPr>
                <w:rFonts w:eastAsia="Times New Roman" w:cs="Times New Roman"/>
                <w:color w:val="080808"/>
              </w:rPr>
              <w:t xml:space="preserve"> in the Program?</w:t>
            </w:r>
          </w:p>
        </w:tc>
        <w:tc>
          <w:tcPr>
            <w:tcW w:w="990" w:type="dxa"/>
          </w:tcPr>
          <w:p w14:paraId="47639EF5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53D604C7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54823616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2261C422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  <w:tr w:rsidR="00D00260" w14:paraId="3FF7D752" w14:textId="77777777" w:rsidTr="00D00260">
        <w:tc>
          <w:tcPr>
            <w:tcW w:w="5400" w:type="dxa"/>
          </w:tcPr>
          <w:p w14:paraId="003037AE" w14:textId="77777777" w:rsidR="00D00260" w:rsidRPr="00393656" w:rsidRDefault="00D00260" w:rsidP="00393656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 xml:space="preserve">Department faculty </w:t>
            </w:r>
            <w:r w:rsidR="00E63257">
              <w:rPr>
                <w:rFonts w:eastAsia="Times New Roman" w:cs="Times New Roman"/>
                <w:color w:val="080808"/>
              </w:rPr>
              <w:t xml:space="preserve">were </w:t>
            </w:r>
            <w:r w:rsidRPr="00393656">
              <w:rPr>
                <w:rFonts w:eastAsia="Times New Roman" w:cs="Times New Roman"/>
                <w:color w:val="080808"/>
              </w:rPr>
              <w:t xml:space="preserve">available to help you. </w:t>
            </w:r>
          </w:p>
        </w:tc>
        <w:tc>
          <w:tcPr>
            <w:tcW w:w="990" w:type="dxa"/>
          </w:tcPr>
          <w:p w14:paraId="54D4B792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7F934011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4F0DC735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5EA01FFB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  <w:tr w:rsidR="00D00260" w14:paraId="3030E2AF" w14:textId="77777777" w:rsidTr="00D00260">
        <w:tc>
          <w:tcPr>
            <w:tcW w:w="5400" w:type="dxa"/>
          </w:tcPr>
          <w:p w14:paraId="299E46B4" w14:textId="25180C0C" w:rsidR="00D00260" w:rsidRPr="00393656" w:rsidRDefault="00D00260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Computing facilit</w:t>
            </w:r>
            <w:r w:rsidR="00E63257">
              <w:rPr>
                <w:rFonts w:eastAsia="Times New Roman" w:cs="Times New Roman"/>
                <w:color w:val="080808"/>
              </w:rPr>
              <w:t>ies</w:t>
            </w:r>
            <w:r w:rsidRPr="00393656">
              <w:rPr>
                <w:rFonts w:eastAsia="Times New Roman" w:cs="Times New Roman"/>
                <w:color w:val="080808"/>
              </w:rPr>
              <w:t xml:space="preserve"> in the department </w:t>
            </w:r>
            <w:r w:rsidR="00E63257">
              <w:rPr>
                <w:rFonts w:eastAsia="Times New Roman" w:cs="Times New Roman"/>
                <w:color w:val="080808"/>
              </w:rPr>
              <w:t>were</w:t>
            </w:r>
            <w:r w:rsidRPr="00393656">
              <w:rPr>
                <w:rFonts w:eastAsia="Times New Roman" w:cs="Times New Roman"/>
                <w:color w:val="080808"/>
              </w:rPr>
              <w:t xml:space="preserve"> adequate for the program.  </w:t>
            </w:r>
          </w:p>
        </w:tc>
        <w:tc>
          <w:tcPr>
            <w:tcW w:w="990" w:type="dxa"/>
          </w:tcPr>
          <w:p w14:paraId="380B370A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214B57B2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62701211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0071FE2E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  <w:tr w:rsidR="00D00260" w14:paraId="58040F71" w14:textId="77777777" w:rsidTr="00D00260">
        <w:tc>
          <w:tcPr>
            <w:tcW w:w="5400" w:type="dxa"/>
          </w:tcPr>
          <w:p w14:paraId="5E752159" w14:textId="6DF99087" w:rsidR="00D00260" w:rsidRPr="00393656" w:rsidRDefault="00D00260">
            <w:pPr>
              <w:pStyle w:val="ListParagraph"/>
              <w:numPr>
                <w:ilvl w:val="0"/>
                <w:numId w:val="3"/>
              </w:numPr>
              <w:ind w:left="702" w:right="-20" w:hanging="702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Current facilities in laboratories enhance</w:t>
            </w:r>
            <w:r w:rsidR="00E63257">
              <w:rPr>
                <w:rFonts w:eastAsia="Times New Roman" w:cs="Times New Roman"/>
                <w:color w:val="080808"/>
              </w:rPr>
              <w:t>d your</w:t>
            </w:r>
            <w:r w:rsidRPr="00393656">
              <w:rPr>
                <w:rFonts w:eastAsia="Times New Roman" w:cs="Times New Roman"/>
                <w:color w:val="080808"/>
              </w:rPr>
              <w:t xml:space="preserve"> ability to increase your understanding of theoretical concepts </w:t>
            </w:r>
            <w:r w:rsidR="00E63257">
              <w:rPr>
                <w:rFonts w:eastAsia="Times New Roman" w:cs="Times New Roman"/>
                <w:color w:val="080808"/>
              </w:rPr>
              <w:t>taught</w:t>
            </w:r>
            <w:r w:rsidR="00E63257" w:rsidRPr="00393656">
              <w:rPr>
                <w:rFonts w:eastAsia="Times New Roman" w:cs="Times New Roman"/>
                <w:color w:val="080808"/>
              </w:rPr>
              <w:t xml:space="preserve"> </w:t>
            </w:r>
            <w:r w:rsidRPr="00393656">
              <w:rPr>
                <w:rFonts w:eastAsia="Times New Roman" w:cs="Times New Roman"/>
                <w:color w:val="080808"/>
              </w:rPr>
              <w:t>in the class</w:t>
            </w:r>
          </w:p>
        </w:tc>
        <w:tc>
          <w:tcPr>
            <w:tcW w:w="990" w:type="dxa"/>
          </w:tcPr>
          <w:p w14:paraId="4E8D4D81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990" w:type="dxa"/>
          </w:tcPr>
          <w:p w14:paraId="1DE31AE4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170" w:type="dxa"/>
          </w:tcPr>
          <w:p w14:paraId="2C8B6C2E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350" w:type="dxa"/>
          </w:tcPr>
          <w:p w14:paraId="7BC1E1E5" w14:textId="77777777" w:rsidR="00D00260" w:rsidRPr="00D5765E" w:rsidRDefault="00D00260" w:rsidP="00476122">
            <w:pPr>
              <w:jc w:val="center"/>
              <w:rPr>
                <w:sz w:val="19"/>
                <w:szCs w:val="19"/>
              </w:rPr>
            </w:pPr>
          </w:p>
        </w:tc>
      </w:tr>
    </w:tbl>
    <w:p w14:paraId="2ED148A1" w14:textId="77777777" w:rsidR="006807BC" w:rsidRDefault="006807BC" w:rsidP="00476122">
      <w:pPr>
        <w:spacing w:after="0" w:line="100" w:lineRule="exact"/>
        <w:rPr>
          <w:sz w:val="10"/>
          <w:szCs w:val="10"/>
        </w:rPr>
      </w:pPr>
    </w:p>
    <w:p w14:paraId="2DDC1584" w14:textId="77777777" w:rsidR="00E612AF" w:rsidRDefault="00C04585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  <w:r>
        <w:rPr>
          <w:rFonts w:ascii="Times New Roman" w:eastAsia="Times New Roman" w:hAnsi="Times New Roman" w:cs="Times New Roman"/>
          <w:color w:val="080808"/>
          <w:w w:val="105"/>
        </w:rPr>
        <w:t>Comments:</w:t>
      </w:r>
    </w:p>
    <w:p w14:paraId="6F32384D" w14:textId="77777777" w:rsidR="00E612AF" w:rsidRDefault="00E612AF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74A6C985" w14:textId="77777777" w:rsidR="00E612AF" w:rsidRDefault="00E612AF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2DD142D5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4FFDB092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526BA24C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063E2A42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19E7E7FE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70BBAFB8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6B512BBD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2407E248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5D8097EE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29517302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34B5DCA2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3FDE0293" w14:textId="77777777" w:rsidR="003C1B1B" w:rsidRDefault="003C1B1B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3D8DF4B8" w14:textId="77777777" w:rsidR="00E612AF" w:rsidRDefault="00E612AF" w:rsidP="00476122">
      <w:pPr>
        <w:spacing w:after="0" w:line="239" w:lineRule="exact"/>
        <w:ind w:left="237" w:right="-20"/>
        <w:rPr>
          <w:rFonts w:ascii="Times New Roman" w:eastAsia="Times New Roman" w:hAnsi="Times New Roman" w:cs="Times New Roman"/>
          <w:color w:val="080808"/>
          <w:w w:val="105"/>
        </w:rPr>
      </w:pPr>
    </w:p>
    <w:p w14:paraId="09F204FF" w14:textId="4E22BC9A" w:rsidR="006807BC" w:rsidRPr="00EF5F63" w:rsidRDefault="005C395B" w:rsidP="00897380">
      <w:pPr>
        <w:spacing w:after="0" w:line="239" w:lineRule="exact"/>
        <w:ind w:left="237" w:right="-20"/>
        <w:rPr>
          <w:rFonts w:asciiTheme="majorHAnsi" w:eastAsia="Arial" w:hAnsiTheme="majorHAnsi" w:cstheme="majorBidi"/>
          <w:b/>
          <w:bCs/>
          <w:color w:val="0C0C0C"/>
        </w:rPr>
      </w:pPr>
      <w:r>
        <w:rPr>
          <w:rFonts w:asciiTheme="majorHAnsi" w:eastAsia="Arial" w:hAnsiTheme="majorHAnsi" w:cstheme="majorBidi"/>
          <w:b/>
          <w:bCs/>
          <w:color w:val="0C0C0C"/>
        </w:rPr>
        <w:lastRenderedPageBreak/>
        <w:t>D</w:t>
      </w:r>
      <w:r w:rsidR="00C04585" w:rsidRPr="00EF5F63">
        <w:rPr>
          <w:rFonts w:asciiTheme="majorHAnsi" w:eastAsia="Arial" w:hAnsiTheme="majorHAnsi" w:cstheme="majorBidi"/>
          <w:b/>
          <w:bCs/>
          <w:color w:val="0C0C0C"/>
        </w:rPr>
        <w:t xml:space="preserve">. </w:t>
      </w:r>
      <w:r w:rsidR="00C04585" w:rsidRPr="00EF5F63">
        <w:rPr>
          <w:rFonts w:asciiTheme="majorHAnsi" w:eastAsia="Arial" w:hAnsiTheme="majorHAnsi" w:cstheme="majorBidi"/>
          <w:b/>
          <w:bCs/>
          <w:color w:val="0C0C0C"/>
        </w:rPr>
        <w:tab/>
      </w:r>
      <w:r w:rsidR="00897380">
        <w:rPr>
          <w:rFonts w:asciiTheme="majorHAnsi" w:eastAsia="Arial" w:hAnsiTheme="majorHAnsi" w:cstheme="majorBidi"/>
          <w:b/>
          <w:bCs/>
          <w:color w:val="0C0C0C"/>
        </w:rPr>
        <w:t xml:space="preserve">Assessment of </w:t>
      </w:r>
      <w:r w:rsidR="00C04585" w:rsidRPr="00EF5F63">
        <w:rPr>
          <w:rFonts w:asciiTheme="majorHAnsi" w:eastAsia="Arial" w:hAnsiTheme="majorHAnsi" w:cstheme="majorBidi"/>
          <w:b/>
          <w:bCs/>
          <w:color w:val="0C0C0C"/>
        </w:rPr>
        <w:t>Senior Project</w:t>
      </w:r>
    </w:p>
    <w:p w14:paraId="24B66F6C" w14:textId="77777777" w:rsidR="006807BC" w:rsidRDefault="006807BC" w:rsidP="00476122">
      <w:pPr>
        <w:spacing w:after="0" w:line="240" w:lineRule="exact"/>
        <w:rPr>
          <w:sz w:val="24"/>
          <w:szCs w:val="24"/>
        </w:rPr>
      </w:pPr>
    </w:p>
    <w:p w14:paraId="05DD5256" w14:textId="77777777" w:rsidR="006807BC" w:rsidRPr="00393656" w:rsidRDefault="00D00260" w:rsidP="00D00260">
      <w:pPr>
        <w:jc w:val="both"/>
      </w:pPr>
      <w:r w:rsidRPr="00393656">
        <w:t xml:space="preserve">Please rate on a scale of 1 to </w:t>
      </w:r>
      <w:r>
        <w:t>4, the level of your agreement on each of the following aspects</w:t>
      </w:r>
      <w:r w:rsidR="00897380" w:rsidRPr="00393656">
        <w:t xml:space="preserve"> (if you have completed </w:t>
      </w:r>
      <w:r>
        <w:t>the senior project</w:t>
      </w:r>
      <w:r w:rsidR="00897380" w:rsidRPr="00393656">
        <w:t xml:space="preserve">). </w:t>
      </w:r>
    </w:p>
    <w:tbl>
      <w:tblPr>
        <w:tblW w:w="9810" w:type="dxa"/>
        <w:tblInd w:w="-17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990"/>
        <w:gridCol w:w="990"/>
        <w:gridCol w:w="1170"/>
        <w:gridCol w:w="1260"/>
      </w:tblGrid>
      <w:tr w:rsidR="00D00260" w14:paraId="7EE9EC92" w14:textId="77777777" w:rsidTr="00D00260">
        <w:trPr>
          <w:trHeight w:hRule="exact" w:val="259"/>
        </w:trPr>
        <w:tc>
          <w:tcPr>
            <w:tcW w:w="5400" w:type="dxa"/>
            <w:vMerge w:val="restart"/>
            <w:tcBorders>
              <w:top w:val="single" w:sz="7" w:space="0" w:color="000000"/>
              <w:left w:val="single" w:sz="5" w:space="0" w:color="000000"/>
              <w:right w:val="single" w:sz="7" w:space="0" w:color="000000"/>
            </w:tcBorders>
          </w:tcPr>
          <w:p w14:paraId="16AC6764" w14:textId="77777777" w:rsidR="00D00260" w:rsidRDefault="00D00260" w:rsidP="00476122">
            <w:pPr>
              <w:spacing w:after="0" w:line="190" w:lineRule="exact"/>
              <w:rPr>
                <w:sz w:val="19"/>
                <w:szCs w:val="19"/>
              </w:rPr>
            </w:pPr>
          </w:p>
          <w:p w14:paraId="6F071901" w14:textId="77777777" w:rsidR="00D00260" w:rsidRDefault="00D00260" w:rsidP="00476122">
            <w:pPr>
              <w:spacing w:after="0" w:line="200" w:lineRule="exact"/>
              <w:rPr>
                <w:sz w:val="20"/>
                <w:szCs w:val="20"/>
              </w:rPr>
            </w:pPr>
          </w:p>
          <w:p w14:paraId="7E57259C" w14:textId="77777777" w:rsidR="00D00260" w:rsidRDefault="00D00260" w:rsidP="00D00260">
            <w:pPr>
              <w:spacing w:after="0" w:line="240" w:lineRule="auto"/>
              <w:ind w:left="180" w:right="340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0E7FE8">
              <w:rPr>
                <w:rFonts w:ascii="Times New Roman" w:eastAsia="Times New Roman" w:hAnsi="Times New Roman" w:cs="Times New Roman"/>
                <w:sz w:val="25"/>
                <w:szCs w:val="25"/>
              </w:rPr>
              <w:t>Aspects</w:t>
            </w:r>
          </w:p>
        </w:tc>
        <w:tc>
          <w:tcPr>
            <w:tcW w:w="441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4AC163" w14:textId="77777777" w:rsidR="00D00260" w:rsidRDefault="00D00260" w:rsidP="000328CF">
            <w:pPr>
              <w:ind w:right="-20"/>
              <w:jc w:val="center"/>
              <w:rPr>
                <w:rFonts w:ascii="Times New Roman" w:eastAsia="Times New Roman" w:hAnsi="Times New Roman" w:cs="Times New Roman"/>
                <w:color w:val="080808"/>
              </w:rPr>
            </w:pPr>
            <w:r>
              <w:rPr>
                <w:rFonts w:ascii="Times New Roman" w:eastAsia="Times New Roman" w:hAnsi="Times New Roman" w:cs="Times New Roman"/>
                <w:color w:val="080808"/>
              </w:rPr>
              <w:t>Rating</w:t>
            </w:r>
          </w:p>
        </w:tc>
      </w:tr>
      <w:tr w:rsidR="00D00260" w14:paraId="424C90ED" w14:textId="77777777" w:rsidTr="00D00260">
        <w:trPr>
          <w:trHeight w:val="761"/>
        </w:trPr>
        <w:tc>
          <w:tcPr>
            <w:tcW w:w="5400" w:type="dxa"/>
            <w:vMerge/>
            <w:tcBorders>
              <w:left w:val="single" w:sz="5" w:space="0" w:color="000000"/>
              <w:right w:val="single" w:sz="7" w:space="0" w:color="000000"/>
            </w:tcBorders>
          </w:tcPr>
          <w:p w14:paraId="6F2595BF" w14:textId="77777777" w:rsidR="00D00260" w:rsidRDefault="00D00260" w:rsidP="00D00260">
            <w:pPr>
              <w:spacing w:after="0"/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0FEEB235" w14:textId="77777777" w:rsidR="00D00260" w:rsidRPr="00393656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Strongly Disagree (1)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53374B6F" w14:textId="77777777" w:rsidR="00D00260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 xml:space="preserve">Disagree </w:t>
            </w:r>
          </w:p>
          <w:p w14:paraId="0B55B34D" w14:textId="77777777" w:rsidR="00D00260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</w:p>
          <w:p w14:paraId="71CC3982" w14:textId="77777777" w:rsidR="00D00260" w:rsidRPr="00393656" w:rsidRDefault="00D00260" w:rsidP="00D00260">
            <w:pPr>
              <w:spacing w:after="0" w:line="240" w:lineRule="auto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(2)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42C71455" w14:textId="77777777" w:rsidR="00D00260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Agree</w:t>
            </w:r>
          </w:p>
          <w:p w14:paraId="6A63CE21" w14:textId="77777777" w:rsidR="00D00260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</w:p>
          <w:p w14:paraId="11E7AC3F" w14:textId="77777777" w:rsidR="00D00260" w:rsidRPr="00393656" w:rsidRDefault="00D00260" w:rsidP="00D00260">
            <w:pPr>
              <w:spacing w:after="0" w:line="240" w:lineRule="auto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 xml:space="preserve"> (3)</w:t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7FC7A1B5" w14:textId="77777777" w:rsidR="00D00260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Strongly Agree</w:t>
            </w:r>
          </w:p>
          <w:p w14:paraId="28939F22" w14:textId="77777777" w:rsidR="00D00260" w:rsidRPr="00393656" w:rsidRDefault="00D00260" w:rsidP="00D00260">
            <w:pPr>
              <w:spacing w:after="0"/>
              <w:ind w:right="-20"/>
              <w:jc w:val="center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 xml:space="preserve"> (4)</w:t>
            </w:r>
          </w:p>
        </w:tc>
      </w:tr>
      <w:tr w:rsidR="00D00260" w:rsidRPr="00A7711D" w14:paraId="73C51F37" w14:textId="77777777" w:rsidTr="00D00260">
        <w:trPr>
          <w:trHeight w:hRule="exact" w:val="611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0E60A912" w14:textId="77777777" w:rsidR="00D00260" w:rsidRPr="00393656" w:rsidRDefault="00D00260" w:rsidP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project has enhanced my ability to solve practical engineering problems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D42CA44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566B6A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63C41B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A6730BA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A7711D" w14:paraId="08D40D2E" w14:textId="77777777" w:rsidTr="00D00260">
        <w:trPr>
          <w:trHeight w:hRule="exact" w:val="584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6C4B8467" w14:textId="3CCE860B" w:rsidR="00D00260" w:rsidRPr="00393656" w:rsidRDefault="00D00260" w:rsidP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topic selected has been practical and relevant to the Qatari Society</w:t>
            </w:r>
            <w:r w:rsidR="004B3A98">
              <w:rPr>
                <w:rFonts w:eastAsia="Times New Roman" w:cs="Times New Roman"/>
                <w:color w:val="080808"/>
              </w:rPr>
              <w:t xml:space="preserve"> and the region</w:t>
            </w:r>
            <w:r w:rsidRPr="00393656">
              <w:rPr>
                <w:rFonts w:eastAsia="Times New Roman" w:cs="Times New Roman"/>
                <w:color w:val="080808"/>
              </w:rPr>
              <w:t>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235456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6736E3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B1A5E5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35E662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A7711D" w14:paraId="372F4D1F" w14:textId="77777777" w:rsidTr="00D00260">
        <w:trPr>
          <w:trHeight w:hRule="exact" w:val="269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4A0A4D71" w14:textId="77777777" w:rsidR="00D00260" w:rsidRPr="00393656" w:rsidRDefault="00D00260" w:rsidP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project supervisor has been caring and helpful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49B694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EE0D08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D76A766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00D670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A7711D" w14:paraId="4205BD6D" w14:textId="77777777" w:rsidTr="00D00260">
        <w:trPr>
          <w:trHeight w:hRule="exact" w:val="539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2CAE6E36" w14:textId="7B7F58E3" w:rsidR="00D00260" w:rsidRPr="00393656" w:rsidRDefault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 xml:space="preserve">The </w:t>
            </w:r>
            <w:r w:rsidR="004B3A98">
              <w:rPr>
                <w:rFonts w:eastAsia="Times New Roman" w:cs="Times New Roman"/>
                <w:color w:val="080808"/>
              </w:rPr>
              <w:t xml:space="preserve">needed </w:t>
            </w:r>
            <w:r w:rsidRPr="00393656">
              <w:rPr>
                <w:rFonts w:eastAsia="Times New Roman" w:cs="Times New Roman"/>
                <w:color w:val="080808"/>
              </w:rPr>
              <w:t xml:space="preserve">computer and laboratories facilities have been accessible </w:t>
            </w:r>
            <w:r w:rsidR="00CD57E5">
              <w:rPr>
                <w:rFonts w:eastAsia="Times New Roman" w:cs="Times New Roman"/>
                <w:color w:val="080808"/>
              </w:rPr>
              <w:t xml:space="preserve">for the </w:t>
            </w:r>
            <w:r w:rsidRPr="00393656">
              <w:rPr>
                <w:rFonts w:eastAsia="Times New Roman" w:cs="Times New Roman"/>
                <w:color w:val="080808"/>
              </w:rPr>
              <w:t>project</w:t>
            </w:r>
            <w:r w:rsidR="00CD57E5">
              <w:rPr>
                <w:rFonts w:eastAsia="Times New Roman" w:cs="Times New Roman"/>
                <w:color w:val="080808"/>
              </w:rPr>
              <w:t xml:space="preserve"> work</w:t>
            </w:r>
            <w:r w:rsidRPr="00393656">
              <w:rPr>
                <w:rFonts w:eastAsia="Times New Roman" w:cs="Times New Roman"/>
                <w:color w:val="080808"/>
              </w:rPr>
              <w:t>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C6E030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9371B8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7E8959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67C537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A7711D" w14:paraId="7BEF8F3A" w14:textId="77777777" w:rsidTr="00D00260">
        <w:trPr>
          <w:trHeight w:hRule="exact" w:val="386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7140CE65" w14:textId="5F81F10D" w:rsidR="00D00260" w:rsidRPr="00393656" w:rsidRDefault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assessment method</w:t>
            </w:r>
            <w:r w:rsidR="00E63257">
              <w:rPr>
                <w:rFonts w:eastAsia="Times New Roman" w:cs="Times New Roman"/>
                <w:color w:val="080808"/>
              </w:rPr>
              <w:t>s</w:t>
            </w:r>
            <w:r w:rsidRPr="00393656">
              <w:rPr>
                <w:rFonts w:eastAsia="Times New Roman" w:cs="Times New Roman"/>
                <w:color w:val="080808"/>
              </w:rPr>
              <w:t xml:space="preserve"> for the project </w:t>
            </w:r>
            <w:r w:rsidR="00E63257">
              <w:rPr>
                <w:rFonts w:eastAsia="Times New Roman" w:cs="Times New Roman"/>
                <w:color w:val="080808"/>
              </w:rPr>
              <w:t>were</w:t>
            </w:r>
            <w:r w:rsidR="00E63257" w:rsidRPr="00393656">
              <w:rPr>
                <w:rFonts w:eastAsia="Times New Roman" w:cs="Times New Roman"/>
                <w:color w:val="080808"/>
              </w:rPr>
              <w:t xml:space="preserve"> </w:t>
            </w:r>
            <w:r w:rsidRPr="00393656">
              <w:rPr>
                <w:rFonts w:eastAsia="Times New Roman" w:cs="Times New Roman"/>
                <w:color w:val="080808"/>
              </w:rPr>
              <w:t>fair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3AE3B0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3DBF77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E6FA9F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2956B0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A7711D" w14:paraId="28ED1244" w14:textId="77777777" w:rsidTr="00D00260">
        <w:trPr>
          <w:trHeight w:hRule="exact" w:val="518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056967D" w14:textId="77777777" w:rsidR="00D00260" w:rsidRPr="00393656" w:rsidRDefault="00D00260" w:rsidP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project has enhanced my communication skills (report writing &amp; oral presentation)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4D7FAFA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C3F9D2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53E58D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9A1A3A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062B09" w14:paraId="3DE260E9" w14:textId="77777777" w:rsidTr="00D00260">
        <w:trPr>
          <w:trHeight w:hRule="exact" w:val="278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29E28376" w14:textId="77777777" w:rsidR="00D00260" w:rsidRPr="00393656" w:rsidRDefault="00D00260" w:rsidP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 w:rsidRPr="00393656">
              <w:rPr>
                <w:rFonts w:eastAsia="Times New Roman" w:cs="Times New Roman"/>
                <w:color w:val="080808"/>
              </w:rPr>
              <w:t>The project has enhanced my life-long learning skills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DA07A7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647DF0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404C29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B690EA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  <w:tr w:rsidR="00D00260" w:rsidRPr="00062B09" w14:paraId="0B0BA8E3" w14:textId="77777777" w:rsidTr="00D00260">
        <w:trPr>
          <w:trHeight w:hRule="exact" w:val="656"/>
        </w:trPr>
        <w:tc>
          <w:tcPr>
            <w:tcW w:w="540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0ACA6E2" w14:textId="77777777" w:rsidR="00D00260" w:rsidRPr="00393656" w:rsidRDefault="00D00260" w:rsidP="00D0026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right="-20" w:hanging="540"/>
              <w:rPr>
                <w:rFonts w:eastAsia="Times New Roman" w:cs="Times New Roman"/>
                <w:color w:val="080808"/>
              </w:rPr>
            </w:pPr>
            <w:r>
              <w:rPr>
                <w:rFonts w:eastAsia="Times New Roman" w:cs="Times New Roman"/>
                <w:color w:val="080808"/>
              </w:rPr>
              <w:t>T</w:t>
            </w:r>
            <w:r w:rsidRPr="00393656">
              <w:rPr>
                <w:rFonts w:eastAsia="Times New Roman" w:cs="Times New Roman"/>
                <w:color w:val="080808"/>
              </w:rPr>
              <w:t>he project has enhanced my experience to work in teams.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A8AF694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227ABB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CB5882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0F67BE" w14:textId="77777777" w:rsidR="00D00260" w:rsidRPr="00D5765E" w:rsidRDefault="00D00260" w:rsidP="00476122">
            <w:pPr>
              <w:spacing w:after="0" w:line="240" w:lineRule="auto"/>
              <w:ind w:left="241" w:right="194"/>
              <w:jc w:val="center"/>
              <w:rPr>
                <w:rFonts w:ascii="Arial" w:eastAsia="Arial" w:hAnsi="Arial" w:cs="Arial"/>
                <w:color w:val="1D1D1D"/>
                <w:w w:val="146"/>
                <w:sz w:val="19"/>
                <w:szCs w:val="19"/>
              </w:rPr>
            </w:pPr>
          </w:p>
        </w:tc>
      </w:tr>
    </w:tbl>
    <w:p w14:paraId="595ABD2B" w14:textId="77777777" w:rsidR="006807BC" w:rsidRDefault="00C04585" w:rsidP="00476122">
      <w:pPr>
        <w:spacing w:after="0" w:line="228" w:lineRule="exact"/>
        <w:ind w:left="248" w:right="-2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color w:val="0C0C0C"/>
          <w:w w:val="110"/>
          <w:sz w:val="21"/>
          <w:szCs w:val="21"/>
        </w:rPr>
        <w:t>Comments:</w:t>
      </w:r>
    </w:p>
    <w:p w14:paraId="0917F703" w14:textId="77777777" w:rsidR="006807BC" w:rsidRDefault="006807BC" w:rsidP="00476122">
      <w:pPr>
        <w:spacing w:after="0" w:line="200" w:lineRule="exact"/>
        <w:rPr>
          <w:sz w:val="20"/>
          <w:szCs w:val="20"/>
        </w:rPr>
      </w:pPr>
    </w:p>
    <w:p w14:paraId="776BE024" w14:textId="77777777" w:rsidR="00393656" w:rsidRDefault="00393656" w:rsidP="00476122">
      <w:pPr>
        <w:spacing w:after="0" w:line="200" w:lineRule="exact"/>
        <w:rPr>
          <w:sz w:val="20"/>
          <w:szCs w:val="20"/>
        </w:rPr>
      </w:pPr>
    </w:p>
    <w:p w14:paraId="0082ABCF" w14:textId="77777777" w:rsidR="00393656" w:rsidRDefault="00393656" w:rsidP="00476122">
      <w:pPr>
        <w:spacing w:after="0" w:line="200" w:lineRule="exact"/>
        <w:rPr>
          <w:sz w:val="20"/>
          <w:szCs w:val="20"/>
        </w:rPr>
      </w:pPr>
    </w:p>
    <w:p w14:paraId="3005D8E0" w14:textId="77777777" w:rsidR="00E9067A" w:rsidRDefault="00E9067A" w:rsidP="00476122">
      <w:pPr>
        <w:spacing w:after="0" w:line="200" w:lineRule="exact"/>
        <w:rPr>
          <w:sz w:val="20"/>
          <w:szCs w:val="20"/>
        </w:rPr>
      </w:pPr>
    </w:p>
    <w:p w14:paraId="6B5DD773" w14:textId="77777777" w:rsidR="00435EEF" w:rsidRDefault="00435EEF" w:rsidP="00476122">
      <w:pPr>
        <w:spacing w:after="0" w:line="200" w:lineRule="exact"/>
        <w:rPr>
          <w:sz w:val="20"/>
          <w:szCs w:val="20"/>
        </w:rPr>
      </w:pPr>
    </w:p>
    <w:p w14:paraId="0A1F4676" w14:textId="77777777" w:rsidR="00A7711D" w:rsidRDefault="00A7711D" w:rsidP="00476122">
      <w:pPr>
        <w:spacing w:after="0" w:line="200" w:lineRule="exact"/>
        <w:rPr>
          <w:sz w:val="20"/>
          <w:szCs w:val="20"/>
        </w:rPr>
      </w:pPr>
    </w:p>
    <w:p w14:paraId="6CDED97B" w14:textId="1C1A51C5" w:rsidR="003C1B1B" w:rsidRDefault="003C1B1B">
      <w:pPr>
        <w:rPr>
          <w:sz w:val="20"/>
          <w:szCs w:val="20"/>
        </w:rPr>
      </w:pPr>
    </w:p>
    <w:p w14:paraId="38BFAC7D" w14:textId="77777777" w:rsidR="005C395B" w:rsidRDefault="005C395B">
      <w:pPr>
        <w:rPr>
          <w:sz w:val="20"/>
          <w:szCs w:val="20"/>
        </w:rPr>
      </w:pPr>
    </w:p>
    <w:p w14:paraId="2C48FA8C" w14:textId="77777777" w:rsidR="005C395B" w:rsidRDefault="005C395B">
      <w:pPr>
        <w:rPr>
          <w:sz w:val="20"/>
          <w:szCs w:val="20"/>
        </w:rPr>
      </w:pPr>
    </w:p>
    <w:p w14:paraId="06C09D1D" w14:textId="77777777" w:rsidR="005C395B" w:rsidRDefault="005C395B">
      <w:pPr>
        <w:rPr>
          <w:sz w:val="20"/>
          <w:szCs w:val="20"/>
        </w:rPr>
      </w:pPr>
    </w:p>
    <w:p w14:paraId="26580341" w14:textId="77777777" w:rsidR="005C395B" w:rsidRDefault="005C395B">
      <w:pPr>
        <w:rPr>
          <w:sz w:val="20"/>
          <w:szCs w:val="20"/>
        </w:rPr>
      </w:pPr>
    </w:p>
    <w:p w14:paraId="1981A46A" w14:textId="77777777" w:rsidR="005C395B" w:rsidRDefault="005C395B">
      <w:pPr>
        <w:rPr>
          <w:sz w:val="20"/>
          <w:szCs w:val="20"/>
        </w:rPr>
      </w:pPr>
    </w:p>
    <w:p w14:paraId="38C8644B" w14:textId="29AAE4DA" w:rsidR="00435EEF" w:rsidRPr="008E7BA3" w:rsidRDefault="00435EEF" w:rsidP="00476122">
      <w:pPr>
        <w:spacing w:after="0" w:line="240" w:lineRule="auto"/>
        <w:ind w:right="-2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i/>
          <w:iCs/>
          <w:sz w:val="21"/>
          <w:szCs w:val="21"/>
        </w:rPr>
        <w:t>Date______________</w:t>
      </w:r>
    </w:p>
    <w:sectPr w:rsidR="00435EEF" w:rsidRPr="008E7BA3" w:rsidSect="00435EEF">
      <w:footerReference w:type="default" r:id="rId10"/>
      <w:pgSz w:w="11940" w:h="16860"/>
      <w:pgMar w:top="1350" w:right="1440" w:bottom="1080" w:left="1440" w:header="720" w:footer="212" w:gutter="0"/>
      <w:cols w:space="720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F033209" w15:done="0"/>
  <w15:commentEx w15:paraId="61C09A97" w15:done="0"/>
  <w15:commentEx w15:paraId="34F76FC4" w15:done="0"/>
  <w15:commentEx w15:paraId="13879509" w15:done="0"/>
  <w15:commentEx w15:paraId="536D4426" w15:done="0"/>
  <w15:commentEx w15:paraId="4AC5EF34" w15:done="0"/>
  <w15:commentEx w15:paraId="07FBA31A" w15:done="0"/>
  <w15:commentEx w15:paraId="0B786BF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7A07F8" w14:textId="77777777" w:rsidR="00BE0FAC" w:rsidRDefault="00BE0FAC" w:rsidP="000E7FE8">
      <w:pPr>
        <w:spacing w:after="0" w:line="240" w:lineRule="auto"/>
      </w:pPr>
      <w:r>
        <w:separator/>
      </w:r>
    </w:p>
  </w:endnote>
  <w:endnote w:type="continuationSeparator" w:id="0">
    <w:p w14:paraId="20101544" w14:textId="77777777" w:rsidR="00BE0FAC" w:rsidRDefault="00BE0FAC" w:rsidP="000E7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2307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385004" w14:textId="29C76E5B" w:rsidR="00897380" w:rsidRDefault="00897380" w:rsidP="00393656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717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: --Thank you</w:t>
        </w:r>
      </w:p>
    </w:sdtContent>
  </w:sdt>
  <w:p w14:paraId="3562725C" w14:textId="77777777" w:rsidR="00897380" w:rsidRDefault="008973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10A781" w14:textId="77777777" w:rsidR="00BE0FAC" w:rsidRDefault="00BE0FAC" w:rsidP="000E7FE8">
      <w:pPr>
        <w:spacing w:after="0" w:line="240" w:lineRule="auto"/>
      </w:pPr>
      <w:r>
        <w:separator/>
      </w:r>
    </w:p>
  </w:footnote>
  <w:footnote w:type="continuationSeparator" w:id="0">
    <w:p w14:paraId="5B20C57A" w14:textId="77777777" w:rsidR="00BE0FAC" w:rsidRDefault="00BE0FAC" w:rsidP="000E7F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43423"/>
    <w:multiLevelType w:val="hybridMultilevel"/>
    <w:tmpl w:val="D57C7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81025"/>
    <w:multiLevelType w:val="hybridMultilevel"/>
    <w:tmpl w:val="FECC6938"/>
    <w:lvl w:ilvl="0" w:tplc="FEFCA2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8F3E0E"/>
    <w:multiLevelType w:val="hybridMultilevel"/>
    <w:tmpl w:val="0A16661C"/>
    <w:lvl w:ilvl="0" w:tplc="5FFA940C">
      <w:start w:val="1"/>
      <w:numFmt w:val="upperRoman"/>
      <w:lvlText w:val="%1."/>
      <w:lvlJc w:val="left"/>
      <w:pPr>
        <w:ind w:left="95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3" w:hanging="360"/>
      </w:pPr>
    </w:lvl>
    <w:lvl w:ilvl="2" w:tplc="0409001B" w:tentative="1">
      <w:start w:val="1"/>
      <w:numFmt w:val="lowerRoman"/>
      <w:lvlText w:val="%3."/>
      <w:lvlJc w:val="right"/>
      <w:pPr>
        <w:ind w:left="2033" w:hanging="180"/>
      </w:pPr>
    </w:lvl>
    <w:lvl w:ilvl="3" w:tplc="0409000F" w:tentative="1">
      <w:start w:val="1"/>
      <w:numFmt w:val="decimal"/>
      <w:lvlText w:val="%4."/>
      <w:lvlJc w:val="left"/>
      <w:pPr>
        <w:ind w:left="2753" w:hanging="360"/>
      </w:pPr>
    </w:lvl>
    <w:lvl w:ilvl="4" w:tplc="04090019" w:tentative="1">
      <w:start w:val="1"/>
      <w:numFmt w:val="lowerLetter"/>
      <w:lvlText w:val="%5."/>
      <w:lvlJc w:val="left"/>
      <w:pPr>
        <w:ind w:left="3473" w:hanging="360"/>
      </w:pPr>
    </w:lvl>
    <w:lvl w:ilvl="5" w:tplc="0409001B" w:tentative="1">
      <w:start w:val="1"/>
      <w:numFmt w:val="lowerRoman"/>
      <w:lvlText w:val="%6."/>
      <w:lvlJc w:val="right"/>
      <w:pPr>
        <w:ind w:left="4193" w:hanging="180"/>
      </w:pPr>
    </w:lvl>
    <w:lvl w:ilvl="6" w:tplc="0409000F" w:tentative="1">
      <w:start w:val="1"/>
      <w:numFmt w:val="decimal"/>
      <w:lvlText w:val="%7."/>
      <w:lvlJc w:val="left"/>
      <w:pPr>
        <w:ind w:left="4913" w:hanging="360"/>
      </w:pPr>
    </w:lvl>
    <w:lvl w:ilvl="7" w:tplc="04090019" w:tentative="1">
      <w:start w:val="1"/>
      <w:numFmt w:val="lowerLetter"/>
      <w:lvlText w:val="%8."/>
      <w:lvlJc w:val="left"/>
      <w:pPr>
        <w:ind w:left="5633" w:hanging="360"/>
      </w:pPr>
    </w:lvl>
    <w:lvl w:ilvl="8" w:tplc="0409001B" w:tentative="1">
      <w:start w:val="1"/>
      <w:numFmt w:val="lowerRoman"/>
      <w:lvlText w:val="%9."/>
      <w:lvlJc w:val="right"/>
      <w:pPr>
        <w:ind w:left="6353" w:hanging="180"/>
      </w:pPr>
    </w:lvl>
  </w:abstractNum>
  <w:abstractNum w:abstractNumId="3">
    <w:nsid w:val="13CC1F1A"/>
    <w:multiLevelType w:val="hybridMultilevel"/>
    <w:tmpl w:val="8E74674A"/>
    <w:lvl w:ilvl="0" w:tplc="FEFCA2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864E4F"/>
    <w:multiLevelType w:val="hybridMultilevel"/>
    <w:tmpl w:val="99DAA496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BE55DE7"/>
    <w:multiLevelType w:val="hybridMultilevel"/>
    <w:tmpl w:val="BFF24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2C67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333664A1"/>
    <w:multiLevelType w:val="hybridMultilevel"/>
    <w:tmpl w:val="72BAADB0"/>
    <w:lvl w:ilvl="0" w:tplc="EFEA9ADC">
      <w:start w:val="1"/>
      <w:numFmt w:val="lowerRoman"/>
      <w:lvlText w:val="%1)"/>
      <w:lvlJc w:val="left"/>
      <w:pPr>
        <w:ind w:left="127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9" w:hanging="360"/>
      </w:pPr>
    </w:lvl>
    <w:lvl w:ilvl="2" w:tplc="0409001B" w:tentative="1">
      <w:start w:val="1"/>
      <w:numFmt w:val="lowerRoman"/>
      <w:lvlText w:val="%3."/>
      <w:lvlJc w:val="right"/>
      <w:pPr>
        <w:ind w:left="2359" w:hanging="180"/>
      </w:pPr>
    </w:lvl>
    <w:lvl w:ilvl="3" w:tplc="0409000F" w:tentative="1">
      <w:start w:val="1"/>
      <w:numFmt w:val="decimal"/>
      <w:lvlText w:val="%4."/>
      <w:lvlJc w:val="left"/>
      <w:pPr>
        <w:ind w:left="3079" w:hanging="360"/>
      </w:pPr>
    </w:lvl>
    <w:lvl w:ilvl="4" w:tplc="04090019" w:tentative="1">
      <w:start w:val="1"/>
      <w:numFmt w:val="lowerLetter"/>
      <w:lvlText w:val="%5."/>
      <w:lvlJc w:val="left"/>
      <w:pPr>
        <w:ind w:left="3799" w:hanging="360"/>
      </w:pPr>
    </w:lvl>
    <w:lvl w:ilvl="5" w:tplc="0409001B" w:tentative="1">
      <w:start w:val="1"/>
      <w:numFmt w:val="lowerRoman"/>
      <w:lvlText w:val="%6."/>
      <w:lvlJc w:val="right"/>
      <w:pPr>
        <w:ind w:left="4519" w:hanging="180"/>
      </w:pPr>
    </w:lvl>
    <w:lvl w:ilvl="6" w:tplc="0409000F" w:tentative="1">
      <w:start w:val="1"/>
      <w:numFmt w:val="decimal"/>
      <w:lvlText w:val="%7."/>
      <w:lvlJc w:val="left"/>
      <w:pPr>
        <w:ind w:left="5239" w:hanging="360"/>
      </w:pPr>
    </w:lvl>
    <w:lvl w:ilvl="7" w:tplc="04090019" w:tentative="1">
      <w:start w:val="1"/>
      <w:numFmt w:val="lowerLetter"/>
      <w:lvlText w:val="%8."/>
      <w:lvlJc w:val="left"/>
      <w:pPr>
        <w:ind w:left="5959" w:hanging="360"/>
      </w:pPr>
    </w:lvl>
    <w:lvl w:ilvl="8" w:tplc="0409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8">
    <w:nsid w:val="5BFE7A97"/>
    <w:multiLevelType w:val="hybridMultilevel"/>
    <w:tmpl w:val="71B24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994050"/>
    <w:multiLevelType w:val="hybridMultilevel"/>
    <w:tmpl w:val="18BA1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7532DF"/>
    <w:multiLevelType w:val="hybridMultilevel"/>
    <w:tmpl w:val="5FBE7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DC2F97"/>
    <w:multiLevelType w:val="hybridMultilevel"/>
    <w:tmpl w:val="6374D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10"/>
  </w:num>
  <w:num w:numId="7">
    <w:abstractNumId w:val="11"/>
  </w:num>
  <w:num w:numId="8">
    <w:abstractNumId w:val="5"/>
  </w:num>
  <w:num w:numId="9">
    <w:abstractNumId w:val="4"/>
  </w:num>
  <w:num w:numId="10">
    <w:abstractNumId w:val="9"/>
  </w:num>
  <w:num w:numId="11">
    <w:abstractNumId w:val="8"/>
  </w:num>
  <w:num w:numId="1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bdelkarim Erradi">
    <w15:presenceInfo w15:providerId="Windows Live" w15:userId="7c204a41c4b528b5"/>
  </w15:person>
  <w15:person w15:author="Usama Ebead">
    <w15:presenceInfo w15:providerId="Windows Live" w15:userId="42361b63b729f9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2MzQxNjc0NDc2tjBR0lEKTi0uzszPAykwqwUAuIZ+HSwAAAA="/>
  </w:docVars>
  <w:rsids>
    <w:rsidRoot w:val="006807BC"/>
    <w:rsid w:val="000311A9"/>
    <w:rsid w:val="00033818"/>
    <w:rsid w:val="00056772"/>
    <w:rsid w:val="00062B09"/>
    <w:rsid w:val="000751CD"/>
    <w:rsid w:val="000C007E"/>
    <w:rsid w:val="000C2AFB"/>
    <w:rsid w:val="000D1A73"/>
    <w:rsid w:val="000E7FE8"/>
    <w:rsid w:val="00182008"/>
    <w:rsid w:val="001A7DEB"/>
    <w:rsid w:val="001B4697"/>
    <w:rsid w:val="001C565A"/>
    <w:rsid w:val="001F5526"/>
    <w:rsid w:val="001F5C88"/>
    <w:rsid w:val="00227C9B"/>
    <w:rsid w:val="00227FB2"/>
    <w:rsid w:val="00257005"/>
    <w:rsid w:val="0027271C"/>
    <w:rsid w:val="00303F9F"/>
    <w:rsid w:val="00324C81"/>
    <w:rsid w:val="00327717"/>
    <w:rsid w:val="0033557E"/>
    <w:rsid w:val="00341344"/>
    <w:rsid w:val="00346D9D"/>
    <w:rsid w:val="00393656"/>
    <w:rsid w:val="003C1B1B"/>
    <w:rsid w:val="003F2810"/>
    <w:rsid w:val="00410A3D"/>
    <w:rsid w:val="00413945"/>
    <w:rsid w:val="00435EEF"/>
    <w:rsid w:val="00445B49"/>
    <w:rsid w:val="00452FA4"/>
    <w:rsid w:val="00464A50"/>
    <w:rsid w:val="00473D9B"/>
    <w:rsid w:val="00476122"/>
    <w:rsid w:val="004B3A98"/>
    <w:rsid w:val="004C5EE3"/>
    <w:rsid w:val="00500E2E"/>
    <w:rsid w:val="005025B9"/>
    <w:rsid w:val="00544B52"/>
    <w:rsid w:val="0056362E"/>
    <w:rsid w:val="005C395B"/>
    <w:rsid w:val="005E03E6"/>
    <w:rsid w:val="005E7586"/>
    <w:rsid w:val="00611591"/>
    <w:rsid w:val="006133B6"/>
    <w:rsid w:val="006137C6"/>
    <w:rsid w:val="006542A8"/>
    <w:rsid w:val="0066087A"/>
    <w:rsid w:val="00667BF1"/>
    <w:rsid w:val="006807BC"/>
    <w:rsid w:val="006A449A"/>
    <w:rsid w:val="006E40FA"/>
    <w:rsid w:val="0076489C"/>
    <w:rsid w:val="00790274"/>
    <w:rsid w:val="007937D4"/>
    <w:rsid w:val="00797EC1"/>
    <w:rsid w:val="00842B3C"/>
    <w:rsid w:val="00897380"/>
    <w:rsid w:val="008A6ABD"/>
    <w:rsid w:val="008E7BA3"/>
    <w:rsid w:val="008F4858"/>
    <w:rsid w:val="00920140"/>
    <w:rsid w:val="00985519"/>
    <w:rsid w:val="009F4BCF"/>
    <w:rsid w:val="00A361A2"/>
    <w:rsid w:val="00A5256A"/>
    <w:rsid w:val="00A706F3"/>
    <w:rsid w:val="00A7711D"/>
    <w:rsid w:val="00A81957"/>
    <w:rsid w:val="00AA218C"/>
    <w:rsid w:val="00AE4764"/>
    <w:rsid w:val="00B175F0"/>
    <w:rsid w:val="00BC28CC"/>
    <w:rsid w:val="00BC67B1"/>
    <w:rsid w:val="00BE0FAC"/>
    <w:rsid w:val="00BF546A"/>
    <w:rsid w:val="00BF74E5"/>
    <w:rsid w:val="00C00E4B"/>
    <w:rsid w:val="00C01C0C"/>
    <w:rsid w:val="00C04585"/>
    <w:rsid w:val="00C91040"/>
    <w:rsid w:val="00CA482E"/>
    <w:rsid w:val="00CB4888"/>
    <w:rsid w:val="00CC224C"/>
    <w:rsid w:val="00CD57E5"/>
    <w:rsid w:val="00D00260"/>
    <w:rsid w:val="00D5765E"/>
    <w:rsid w:val="00D9193F"/>
    <w:rsid w:val="00DC775B"/>
    <w:rsid w:val="00DF4ED6"/>
    <w:rsid w:val="00E0518B"/>
    <w:rsid w:val="00E150E0"/>
    <w:rsid w:val="00E4681A"/>
    <w:rsid w:val="00E612AF"/>
    <w:rsid w:val="00E63257"/>
    <w:rsid w:val="00E9067A"/>
    <w:rsid w:val="00E97D2C"/>
    <w:rsid w:val="00EA3F93"/>
    <w:rsid w:val="00EF5F63"/>
    <w:rsid w:val="00F10448"/>
    <w:rsid w:val="00F4470A"/>
    <w:rsid w:val="00F46AF9"/>
    <w:rsid w:val="00F73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3EC427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7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7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FE8"/>
  </w:style>
  <w:style w:type="paragraph" w:styleId="Footer">
    <w:name w:val="footer"/>
    <w:basedOn w:val="Normal"/>
    <w:link w:val="FooterChar"/>
    <w:uiPriority w:val="99"/>
    <w:unhideWhenUsed/>
    <w:rsid w:val="000E7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FE8"/>
  </w:style>
  <w:style w:type="paragraph" w:styleId="ListParagraph">
    <w:name w:val="List Paragraph"/>
    <w:basedOn w:val="Normal"/>
    <w:uiPriority w:val="34"/>
    <w:qFormat/>
    <w:rsid w:val="000E7F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51C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751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1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1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1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1C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A449A"/>
    <w:pPr>
      <w:widowControl/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7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7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FE8"/>
  </w:style>
  <w:style w:type="paragraph" w:styleId="Footer">
    <w:name w:val="footer"/>
    <w:basedOn w:val="Normal"/>
    <w:link w:val="FooterChar"/>
    <w:uiPriority w:val="99"/>
    <w:unhideWhenUsed/>
    <w:rsid w:val="000E7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FE8"/>
  </w:style>
  <w:style w:type="paragraph" w:styleId="ListParagraph">
    <w:name w:val="List Paragraph"/>
    <w:basedOn w:val="Normal"/>
    <w:uiPriority w:val="34"/>
    <w:qFormat/>
    <w:rsid w:val="000E7F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51C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751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1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1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1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1C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A449A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8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6329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5352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40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45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u.edu.qa/engineering" TargetMode="External"/><Relationship Id="rId18" Type="http://schemas.openxmlformats.org/officeDocument/2006/relationships/customXml" Target="../customXml/item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4561</_dlc_DocId>
    <_dlc_DocIdUrl xmlns="4595ca7b-3a15-4971-af5f-cadc29c03e04">
      <Url>https://cic.qu.edu.qa/_layouts/15/DocIdRedir.aspx?ID=QPT3VHF6MKWP-83287781-44561</Url>
      <Description>QPT3VHF6MKWP-83287781-4456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EB14E-1837-4A53-BB59-9BD29067A714}"/>
</file>

<file path=customXml/itemProps2.xml><?xml version="1.0" encoding="utf-8"?>
<ds:datastoreItem xmlns:ds="http://schemas.openxmlformats.org/officeDocument/2006/customXml" ds:itemID="{01FB1403-392E-4B72-8751-F85B8FB85922}"/>
</file>

<file path=customXml/itemProps3.xml><?xml version="1.0" encoding="utf-8"?>
<ds:datastoreItem xmlns:ds="http://schemas.openxmlformats.org/officeDocument/2006/customXml" ds:itemID="{143F2550-1102-481B-BA74-37F178BB16C1}"/>
</file>

<file path=customXml/itemProps4.xml><?xml version="1.0" encoding="utf-8"?>
<ds:datastoreItem xmlns:ds="http://schemas.openxmlformats.org/officeDocument/2006/customXml" ds:itemID="{E835FC21-852D-4A0C-BE0C-E4431F68AB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ligram Pokharel</dc:creator>
  <cp:lastModifiedBy>Comp</cp:lastModifiedBy>
  <cp:revision>6</cp:revision>
  <cp:lastPrinted>2016-02-18T06:47:00Z</cp:lastPrinted>
  <dcterms:created xsi:type="dcterms:W3CDTF">2016-02-22T13:41:00Z</dcterms:created>
  <dcterms:modified xsi:type="dcterms:W3CDTF">2016-02-2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08T00:00:00Z</vt:filetime>
  </property>
  <property fmtid="{D5CDD505-2E9C-101B-9397-08002B2CF9AE}" pid="3" name="LastSaved">
    <vt:filetime>2014-09-27T00:00:00Z</vt:filetime>
  </property>
  <property fmtid="{D5CDD505-2E9C-101B-9397-08002B2CF9AE}" pid="4" name="ContentTypeId">
    <vt:lpwstr>0x01010071B8B0ECDBA3C64CA17A0EDA1F583A22</vt:lpwstr>
  </property>
  <property fmtid="{D5CDD505-2E9C-101B-9397-08002B2CF9AE}" pid="5" name="_dlc_DocIdItemGuid">
    <vt:lpwstr>07db159e-6dcf-4868-91c2-ac447c2b7625</vt:lpwstr>
  </property>
</Properties>
</file>